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F76545">
        <w:tc>
          <w:tcPr>
            <w:tcW w:w="8856" w:type="dxa"/>
            <w:gridSpan w:val="2"/>
          </w:tcPr>
          <w:p w:rsidR="00F76545" w:rsidRDefault="00F76545">
            <w:pPr>
              <w:jc w:val="center"/>
              <w:rPr>
                <w:b/>
                <w:sz w:val="28"/>
              </w:rPr>
            </w:pPr>
            <w:bookmarkStart w:id="0" w:name="_GoBack"/>
            <w:bookmarkEnd w:id="0"/>
            <w:r>
              <w:rPr>
                <w:b/>
                <w:sz w:val="28"/>
              </w:rPr>
              <w:t>School of Computing and Information Sciences</w:t>
            </w:r>
          </w:p>
          <w:p w:rsidR="00F76545" w:rsidRDefault="00F76545">
            <w:pPr>
              <w:rPr>
                <w:b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490"/>
              <w:gridCol w:w="3135"/>
            </w:tblGrid>
            <w:tr w:rsidR="00F76545">
              <w:tc>
                <w:tcPr>
                  <w:tcW w:w="5490" w:type="dxa"/>
                </w:tcPr>
                <w:p w:rsidR="00F76545" w:rsidRDefault="00F76545">
                  <w:pPr>
                    <w:rPr>
                      <w:b/>
                    </w:rPr>
                  </w:pPr>
                  <w:r>
                    <w:rPr>
                      <w:b/>
                      <w:sz w:val="28"/>
                    </w:rPr>
                    <w:t xml:space="preserve">Course Title: </w:t>
                  </w:r>
                  <w:r w:rsidR="00387DC1">
                    <w:t>Component-Based Software Development</w:t>
                  </w:r>
                </w:p>
              </w:tc>
              <w:tc>
                <w:tcPr>
                  <w:tcW w:w="3135" w:type="dxa"/>
                </w:tcPr>
                <w:p w:rsidR="00F76545" w:rsidRDefault="00F76545" w:rsidP="00C6730C">
                  <w:pPr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 xml:space="preserve">Date:  </w:t>
                  </w:r>
                  <w:r w:rsidR="00C6730C">
                    <w:rPr>
                      <w:sz w:val="28"/>
                    </w:rPr>
                    <w:t>Feb</w:t>
                  </w:r>
                  <w:r w:rsidR="005907B8">
                    <w:rPr>
                      <w:sz w:val="28"/>
                    </w:rPr>
                    <w:t xml:space="preserve"> 2</w:t>
                  </w:r>
                  <w:r w:rsidR="00C6730C">
                    <w:rPr>
                      <w:sz w:val="28"/>
                    </w:rPr>
                    <w:t>4</w:t>
                  </w:r>
                  <w:r w:rsidR="005907B8">
                    <w:rPr>
                      <w:sz w:val="28"/>
                    </w:rPr>
                    <w:t xml:space="preserve">, </w:t>
                  </w:r>
                  <w:r w:rsidR="00E24C6A">
                    <w:rPr>
                      <w:sz w:val="28"/>
                    </w:rPr>
                    <w:t>201</w:t>
                  </w:r>
                  <w:r w:rsidR="00C6730C">
                    <w:rPr>
                      <w:sz w:val="28"/>
                    </w:rPr>
                    <w:t>5</w:t>
                  </w:r>
                </w:p>
              </w:tc>
            </w:tr>
          </w:tbl>
          <w:p w:rsidR="00F76545" w:rsidRDefault="00F76545">
            <w:pPr>
              <w:rPr>
                <w:b/>
              </w:rPr>
            </w:pPr>
          </w:p>
        </w:tc>
      </w:tr>
      <w:tr w:rsidR="00F76545">
        <w:trPr>
          <w:trHeight w:val="323"/>
        </w:trPr>
        <w:tc>
          <w:tcPr>
            <w:tcW w:w="8856" w:type="dxa"/>
            <w:gridSpan w:val="2"/>
          </w:tcPr>
          <w:p w:rsidR="00F76545" w:rsidRDefault="00F76545">
            <w:pPr>
              <w:rPr>
                <w:b/>
                <w:sz w:val="28"/>
              </w:rPr>
            </w:pPr>
          </w:p>
        </w:tc>
      </w:tr>
      <w:tr w:rsidR="00F76545">
        <w:trPr>
          <w:trHeight w:val="322"/>
        </w:trPr>
        <w:tc>
          <w:tcPr>
            <w:tcW w:w="8856" w:type="dxa"/>
            <w:gridSpan w:val="2"/>
          </w:tcPr>
          <w:p w:rsidR="00F76545" w:rsidRDefault="00F7654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Course Number: </w:t>
            </w:r>
            <w:r w:rsidR="00FE68D8">
              <w:rPr>
                <w:b/>
                <w:sz w:val="28"/>
              </w:rPr>
              <w:t>COP 4814</w:t>
            </w:r>
          </w:p>
          <w:p w:rsidR="00F76545" w:rsidRDefault="00F76545">
            <w:pPr>
              <w:rPr>
                <w:b/>
                <w:sz w:val="28"/>
              </w:rPr>
            </w:pPr>
          </w:p>
          <w:p w:rsidR="00F76545" w:rsidRDefault="00F7654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Number of Credits: </w:t>
            </w:r>
            <w:r>
              <w:t>3</w:t>
            </w:r>
          </w:p>
          <w:p w:rsidR="00F76545" w:rsidRDefault="00F76545">
            <w:pPr>
              <w:jc w:val="center"/>
              <w:rPr>
                <w:b/>
                <w:sz w:val="28"/>
              </w:rPr>
            </w:pPr>
          </w:p>
        </w:tc>
      </w:tr>
      <w:tr w:rsidR="00F765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:rsidR="00F76545" w:rsidRDefault="00F76545">
            <w:pPr>
              <w:rPr>
                <w:b/>
              </w:rPr>
            </w:pPr>
            <w:r>
              <w:rPr>
                <w:b/>
              </w:rPr>
              <w:t>Subject Area:</w:t>
            </w:r>
            <w:r w:rsidR="00387DC1">
              <w:rPr>
                <w:b/>
              </w:rPr>
              <w:t xml:space="preserve"> </w:t>
            </w:r>
            <w:r w:rsidR="00387DC1">
              <w:t>Programming</w:t>
            </w:r>
          </w:p>
          <w:p w:rsidR="00F76545" w:rsidRDefault="00F76545">
            <w:pPr>
              <w:rPr>
                <w:b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F76545" w:rsidRPr="00387DC1" w:rsidRDefault="00F76545">
            <w:r>
              <w:rPr>
                <w:b/>
              </w:rPr>
              <w:t xml:space="preserve">Subject Area  Coordinator:  </w:t>
            </w:r>
            <w:r w:rsidR="00387DC1">
              <w:t xml:space="preserve">Kip </w:t>
            </w:r>
            <w:smartTag w:uri="urn:schemas-microsoft-com:office:smarttags" w:element="place">
              <w:smartTag w:uri="urn:schemas-microsoft-com:office:smarttags" w:element="City">
                <w:r w:rsidR="00387DC1">
                  <w:t>Irvine</w:t>
                </w:r>
              </w:smartTag>
            </w:smartTag>
          </w:p>
          <w:p w:rsidR="00F76545" w:rsidRDefault="00F76545">
            <w:pPr>
              <w:rPr>
                <w:b/>
              </w:rPr>
            </w:pPr>
          </w:p>
          <w:p w:rsidR="00F76545" w:rsidRDefault="00966B1A">
            <w:pPr>
              <w:rPr>
                <w:b/>
              </w:rPr>
            </w:pPr>
            <w:r>
              <w:rPr>
                <w:b/>
              </w:rPr>
              <w:t xml:space="preserve">email: </w:t>
            </w:r>
            <w:r w:rsidR="00387DC1" w:rsidRPr="00387DC1">
              <w:t>irvinek@cs.fiu.edu</w:t>
            </w:r>
          </w:p>
        </w:tc>
      </w:tr>
      <w:tr w:rsidR="00F765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:rsidR="00F76545" w:rsidRDefault="00F76545">
            <w:pPr>
              <w:rPr>
                <w:rFonts w:ascii="Verdana" w:hAnsi="Verdana"/>
                <w:sz w:val="20"/>
              </w:rPr>
            </w:pPr>
            <w:r>
              <w:rPr>
                <w:b/>
              </w:rPr>
              <w:t xml:space="preserve">Catalog Description: </w:t>
            </w:r>
            <w:r w:rsidR="00387DC1" w:rsidRPr="00E13BEA">
              <w:t>Integrating, exchanging, and transforming XML data, building software from components, understanding security concepts, basic Web services.</w:t>
            </w:r>
          </w:p>
        </w:tc>
      </w:tr>
      <w:tr w:rsidR="00F765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:rsidR="00C6730C" w:rsidRDefault="00F76545" w:rsidP="00C6730C">
            <w:r>
              <w:rPr>
                <w:b/>
              </w:rPr>
              <w:t>Textbook</w:t>
            </w:r>
            <w:r w:rsidR="000B4F5D">
              <w:rPr>
                <w:b/>
              </w:rPr>
              <w:t>s</w:t>
            </w:r>
            <w:r>
              <w:rPr>
                <w:b/>
              </w:rPr>
              <w:t xml:space="preserve">: </w:t>
            </w:r>
            <w:r w:rsidR="00E24C6A">
              <w:t xml:space="preserve">XML: Visual </w:t>
            </w:r>
            <w:proofErr w:type="spellStart"/>
            <w:r w:rsidR="00E24C6A">
              <w:t>QuickStart</w:t>
            </w:r>
            <w:proofErr w:type="spellEnd"/>
            <w:r w:rsidR="00E24C6A">
              <w:t xml:space="preserve"> Guide (2/e) by Kevin Howard Goldberg;</w:t>
            </w:r>
          </w:p>
          <w:p w:rsidR="00F76545" w:rsidRDefault="00E24C6A" w:rsidP="00C6730C">
            <w:pPr>
              <w:rPr>
                <w:b/>
              </w:rPr>
            </w:pPr>
            <w:r>
              <w:t>Head First Design Patterns, by E</w:t>
            </w:r>
            <w:r w:rsidR="00C6730C">
              <w:t>ric</w:t>
            </w:r>
            <w:r>
              <w:t xml:space="preserve"> Freeman, et al.</w:t>
            </w:r>
          </w:p>
        </w:tc>
      </w:tr>
      <w:tr w:rsidR="00F765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:rsidR="00F76545" w:rsidRDefault="00F76545">
            <w:pPr>
              <w:rPr>
                <w:b/>
              </w:rPr>
            </w:pPr>
            <w:r>
              <w:rPr>
                <w:b/>
              </w:rPr>
              <w:t>References:</w:t>
            </w:r>
            <w:r w:rsidR="009A3DDA">
              <w:rPr>
                <w:b/>
              </w:rPr>
              <w:t xml:space="preserve"> </w:t>
            </w:r>
          </w:p>
        </w:tc>
      </w:tr>
      <w:tr w:rsidR="00F765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:rsidR="00F76545" w:rsidRPr="00DC1024" w:rsidRDefault="00F76545" w:rsidP="00C13BFE">
            <w:pPr>
              <w:rPr>
                <w:b/>
                <w:i/>
              </w:rPr>
            </w:pPr>
            <w:r>
              <w:rPr>
                <w:b/>
              </w:rPr>
              <w:t xml:space="preserve">Prerequisites Courses: </w:t>
            </w:r>
            <w:r w:rsidR="00C6730C" w:rsidRPr="00C6730C">
              <w:t>COP 4703</w:t>
            </w:r>
            <w:r w:rsidR="00C13BFE">
              <w:t xml:space="preserve"> and</w:t>
            </w:r>
            <w:r w:rsidR="00C6730C" w:rsidRPr="00C6730C">
              <w:t xml:space="preserve"> </w:t>
            </w:r>
            <w:r w:rsidR="00BA038F" w:rsidRPr="00C6730C">
              <w:t>CGS 4854</w:t>
            </w:r>
          </w:p>
        </w:tc>
      </w:tr>
      <w:tr w:rsidR="00F765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:rsidR="009B5785" w:rsidRPr="009B5785" w:rsidRDefault="00F76545" w:rsidP="00BB040D">
            <w:proofErr w:type="spellStart"/>
            <w:r>
              <w:rPr>
                <w:b/>
              </w:rPr>
              <w:t>Corequisite</w:t>
            </w:r>
            <w:r w:rsidR="00BB040D">
              <w:rPr>
                <w:b/>
              </w:rPr>
              <w:t>s</w:t>
            </w:r>
            <w:proofErr w:type="spellEnd"/>
            <w:r>
              <w:rPr>
                <w:b/>
              </w:rPr>
              <w:t xml:space="preserve"> Courses: </w:t>
            </w:r>
          </w:p>
        </w:tc>
      </w:tr>
    </w:tbl>
    <w:p w:rsidR="000F2DA7" w:rsidRDefault="000F2DA7" w:rsidP="000F2DA7">
      <w:pPr>
        <w:rPr>
          <w:rFonts w:ascii="Verdana" w:hAnsi="Verdana"/>
          <w:b/>
          <w:bCs/>
          <w:color w:val="000000"/>
          <w:sz w:val="20"/>
          <w:szCs w:val="20"/>
        </w:rPr>
      </w:pPr>
    </w:p>
    <w:p w:rsidR="00777F12" w:rsidRDefault="00777F12" w:rsidP="00777F12">
      <w:r w:rsidRPr="00777F12">
        <w:rPr>
          <w:u w:val="single"/>
        </w:rPr>
        <w:t>Type:</w:t>
      </w:r>
      <w:r>
        <w:t xml:space="preserve"> Required for IT major</w:t>
      </w:r>
    </w:p>
    <w:p w:rsidR="00777F12" w:rsidRDefault="00777F12" w:rsidP="00777F12"/>
    <w:p w:rsidR="000F2DA7" w:rsidRPr="00777F12" w:rsidRDefault="000F2DA7" w:rsidP="00777F12">
      <w:pPr>
        <w:rPr>
          <w:u w:val="single"/>
        </w:rPr>
      </w:pPr>
      <w:r w:rsidRPr="00777F12">
        <w:rPr>
          <w:u w:val="single"/>
        </w:rPr>
        <w:t>Pre</w:t>
      </w:r>
      <w:r w:rsidR="009B5785" w:rsidRPr="00777F12">
        <w:rPr>
          <w:u w:val="single"/>
        </w:rPr>
        <w:t>re</w:t>
      </w:r>
      <w:r w:rsidRPr="00777F12">
        <w:rPr>
          <w:u w:val="single"/>
        </w:rPr>
        <w:t>quisite</w:t>
      </w:r>
      <w:r w:rsidR="00777F12" w:rsidRPr="00777F12">
        <w:rPr>
          <w:u w:val="single"/>
        </w:rPr>
        <w:t>s</w:t>
      </w:r>
      <w:r w:rsidRPr="00777F12">
        <w:rPr>
          <w:u w:val="single"/>
        </w:rPr>
        <w:t xml:space="preserve"> Topics:</w:t>
      </w:r>
    </w:p>
    <w:p w:rsidR="000F2DA7" w:rsidRPr="000F2DA7" w:rsidRDefault="000F2DA7" w:rsidP="009C04C7">
      <w:pPr>
        <w:pStyle w:val="BulletList"/>
      </w:pPr>
      <w:r w:rsidRPr="000F2DA7">
        <w:t xml:space="preserve">Familiarity with </w:t>
      </w:r>
      <w:r w:rsidR="00E24C6A">
        <w:t xml:space="preserve">CSS </w:t>
      </w:r>
      <w:r w:rsidRPr="000F2DA7">
        <w:t>style</w:t>
      </w:r>
      <w:r w:rsidR="00E24C6A">
        <w:t>s and</w:t>
      </w:r>
      <w:r w:rsidRPr="000F2DA7">
        <w:t xml:space="preserve"> XHTML</w:t>
      </w:r>
    </w:p>
    <w:p w:rsidR="000F2DA7" w:rsidRPr="000F2DA7" w:rsidRDefault="000F2DA7" w:rsidP="009C04C7">
      <w:pPr>
        <w:pStyle w:val="BulletList"/>
      </w:pPr>
      <w:r w:rsidRPr="000F2DA7">
        <w:t>Knowledge of creating web applications</w:t>
      </w:r>
    </w:p>
    <w:p w:rsidR="000F2DA7" w:rsidRPr="000F2DA7" w:rsidRDefault="000F2DA7" w:rsidP="009C04C7">
      <w:pPr>
        <w:pStyle w:val="BulletList"/>
      </w:pPr>
      <w:r w:rsidRPr="000F2DA7">
        <w:t>Experience with simple data validation techniques</w:t>
      </w:r>
    </w:p>
    <w:p w:rsidR="000F2DA7" w:rsidRPr="000F2DA7" w:rsidRDefault="000F2DA7" w:rsidP="009C04C7">
      <w:pPr>
        <w:pStyle w:val="BulletList"/>
      </w:pPr>
      <w:r w:rsidRPr="000F2DA7">
        <w:t xml:space="preserve">Knowledge </w:t>
      </w:r>
      <w:r w:rsidR="00FD25A4">
        <w:t>of object-oriented programming</w:t>
      </w:r>
      <w:r w:rsidR="00276FFB">
        <w:t>, including composition, inheritance, and interfaces</w:t>
      </w:r>
    </w:p>
    <w:p w:rsidR="00777F12" w:rsidRDefault="00777F12" w:rsidP="00777F12"/>
    <w:p w:rsidR="000F2DA7" w:rsidRPr="00777F12" w:rsidRDefault="000F2DA7" w:rsidP="00777F12">
      <w:pPr>
        <w:rPr>
          <w:u w:val="single"/>
        </w:rPr>
      </w:pPr>
      <w:r w:rsidRPr="00777F12">
        <w:rPr>
          <w:u w:val="single"/>
        </w:rPr>
        <w:t>Course Outcomes:</w:t>
      </w:r>
    </w:p>
    <w:p w:rsidR="00C6730C" w:rsidRDefault="00C6730C" w:rsidP="00C6730C">
      <w:pPr>
        <w:pStyle w:val="ListParagraph"/>
        <w:numPr>
          <w:ilvl w:val="0"/>
          <w:numId w:val="5"/>
        </w:numPr>
        <w:spacing w:before="0"/>
      </w:pPr>
      <w:r>
        <w:t>Identify principles and techniques for integrating and exchanging data</w:t>
      </w:r>
    </w:p>
    <w:p w:rsidR="00C6730C" w:rsidRDefault="00C6730C" w:rsidP="00C6730C">
      <w:pPr>
        <w:pStyle w:val="ListParagraph"/>
        <w:numPr>
          <w:ilvl w:val="0"/>
          <w:numId w:val="5"/>
        </w:numPr>
        <w:spacing w:before="0"/>
      </w:pPr>
      <w:r>
        <w:t>Use XML/DOM to integrate and exchange data, and use XSL/XSLT to transform data.</w:t>
      </w:r>
    </w:p>
    <w:p w:rsidR="00C6730C" w:rsidRDefault="00C6730C" w:rsidP="00C6730C">
      <w:pPr>
        <w:pStyle w:val="ListParagraph"/>
        <w:numPr>
          <w:ilvl w:val="0"/>
          <w:numId w:val="5"/>
        </w:numPr>
        <w:spacing w:before="0"/>
      </w:pPr>
      <w:r>
        <w:t>Recognize simple design patterns commonly used when creating software components.</w:t>
      </w:r>
    </w:p>
    <w:p w:rsidR="00C6730C" w:rsidRDefault="00C6730C" w:rsidP="00C6730C">
      <w:pPr>
        <w:pStyle w:val="ListParagraph"/>
        <w:numPr>
          <w:ilvl w:val="0"/>
          <w:numId w:val="5"/>
        </w:numPr>
        <w:spacing w:before="0"/>
      </w:pPr>
      <w:r>
        <w:t xml:space="preserve">Use objects and standard collection classes to build software components related to common business applications. </w:t>
      </w:r>
    </w:p>
    <w:p w:rsidR="00C6730C" w:rsidRDefault="00C6730C" w:rsidP="00C6730C">
      <w:pPr>
        <w:pStyle w:val="ListParagraph"/>
        <w:numPr>
          <w:ilvl w:val="0"/>
          <w:numId w:val="5"/>
        </w:numPr>
        <w:spacing w:before="0"/>
      </w:pPr>
      <w:r>
        <w:t xml:space="preserve">Demonstrate the process of creating unit tests and show a basic understanding of code access security. </w:t>
      </w:r>
    </w:p>
    <w:p w:rsidR="00C6730C" w:rsidRDefault="00C6730C" w:rsidP="00C6730C">
      <w:pPr>
        <w:pStyle w:val="ListParagraph"/>
        <w:numPr>
          <w:ilvl w:val="0"/>
          <w:numId w:val="5"/>
        </w:numPr>
        <w:spacing w:before="0"/>
      </w:pPr>
      <w:r>
        <w:t xml:space="preserve">Demonstrate the basic functions of a software version control system. </w:t>
      </w:r>
    </w:p>
    <w:p w:rsidR="00C6730C" w:rsidRDefault="00C6730C" w:rsidP="00C6730C">
      <w:pPr>
        <w:pStyle w:val="ListParagraph"/>
        <w:numPr>
          <w:ilvl w:val="0"/>
          <w:numId w:val="5"/>
        </w:numPr>
        <w:spacing w:before="0"/>
      </w:pPr>
      <w:r>
        <w:t xml:space="preserve">Produce and consume a simple Web service application. </w:t>
      </w:r>
    </w:p>
    <w:p w:rsidR="00686E0B" w:rsidRPr="00AA0560" w:rsidRDefault="00C6730C" w:rsidP="00C6730C">
      <w:pPr>
        <w:jc w:val="center"/>
      </w:pPr>
      <w:r>
        <w:rPr>
          <w:b/>
          <w:sz w:val="28"/>
          <w:szCs w:val="28"/>
        </w:rPr>
        <w:t xml:space="preserve"> </w:t>
      </w:r>
      <w:r w:rsidR="009C04C7">
        <w:rPr>
          <w:b/>
          <w:sz w:val="28"/>
          <w:szCs w:val="28"/>
        </w:rPr>
        <w:br w:type="page"/>
      </w:r>
      <w:r w:rsidR="00686E0B" w:rsidRPr="00E80863">
        <w:rPr>
          <w:b/>
          <w:sz w:val="28"/>
          <w:szCs w:val="28"/>
        </w:rPr>
        <w:lastRenderedPageBreak/>
        <w:t>School of Comput</w:t>
      </w:r>
      <w:r w:rsidR="00686E0B">
        <w:rPr>
          <w:b/>
          <w:sz w:val="28"/>
          <w:szCs w:val="28"/>
        </w:rPr>
        <w:t>ing and Information</w:t>
      </w:r>
      <w:r w:rsidR="00686E0B" w:rsidRPr="00E80863">
        <w:rPr>
          <w:b/>
          <w:sz w:val="28"/>
          <w:szCs w:val="28"/>
        </w:rPr>
        <w:t xml:space="preserve"> Science</w:t>
      </w:r>
      <w:r w:rsidR="00686E0B">
        <w:rPr>
          <w:b/>
          <w:sz w:val="28"/>
          <w:szCs w:val="28"/>
        </w:rPr>
        <w:t>s</w:t>
      </w:r>
    </w:p>
    <w:p w:rsidR="00686E0B" w:rsidRPr="00E80863" w:rsidRDefault="0029038F" w:rsidP="00686E0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P 4814</w:t>
      </w:r>
    </w:p>
    <w:p w:rsidR="00686E0B" w:rsidRDefault="009C04C7" w:rsidP="00686E0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mponent-Based Software Development</w:t>
      </w:r>
    </w:p>
    <w:p w:rsidR="00686E0B" w:rsidRDefault="00686E0B" w:rsidP="00686E0B">
      <w:pPr>
        <w:jc w:val="center"/>
        <w:rPr>
          <w:b/>
          <w:sz w:val="28"/>
          <w:szCs w:val="28"/>
        </w:rPr>
      </w:pPr>
    </w:p>
    <w:p w:rsidR="00686E0B" w:rsidRDefault="00686E0B" w:rsidP="00686E0B">
      <w:pPr>
        <w:jc w:val="center"/>
        <w:rPr>
          <w:b/>
          <w:sz w:val="28"/>
          <w:szCs w:val="28"/>
        </w:rPr>
      </w:pPr>
    </w:p>
    <w:p w:rsidR="00686E0B" w:rsidRPr="00D22087" w:rsidRDefault="00686E0B" w:rsidP="00686E0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  <w:r w:rsidRPr="00D22087">
        <w:rPr>
          <w:b/>
          <w:sz w:val="28"/>
          <w:szCs w:val="28"/>
        </w:rPr>
        <w:t>Relationship between Course Outcomes and Program Outcomes</w:t>
      </w:r>
      <w:r w:rsidRPr="00D22087">
        <w:rPr>
          <w:b/>
          <w:sz w:val="28"/>
          <w:szCs w:val="28"/>
        </w:rPr>
        <w:tab/>
      </w:r>
    </w:p>
    <w:p w:rsidR="00686E0B" w:rsidRDefault="00686E0B" w:rsidP="00686E0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686E0B" w:rsidTr="00686E0B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86E0B" w:rsidRDefault="00686E0B" w:rsidP="00686E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17"/>
              <w:gridCol w:w="2520"/>
            </w:tblGrid>
            <w:tr w:rsidR="00686E0B" w:rsidTr="00B855BB">
              <w:tc>
                <w:tcPr>
                  <w:tcW w:w="5917" w:type="dxa"/>
                  <w:shd w:val="clear" w:color="auto" w:fill="auto"/>
                </w:tcPr>
                <w:p w:rsidR="00686E0B" w:rsidRPr="00B855BB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B855BB">
                    <w:rPr>
                      <w:b/>
                      <w:sz w:val="28"/>
                      <w:szCs w:val="28"/>
                    </w:rPr>
                    <w:t>BS in IT: Program Outcomes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:rsidR="00686E0B" w:rsidRPr="00B855BB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B855BB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686E0B" w:rsidTr="00B855BB">
              <w:tc>
                <w:tcPr>
                  <w:tcW w:w="5917" w:type="dxa"/>
                  <w:shd w:val="clear" w:color="auto" w:fill="auto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686E0B" w:rsidRPr="007F384D" w:rsidTr="00686E0B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Demonstrate practical hands-on expertise in selection, installation, customizing and maintenance of the state-of-the-art computing infrastructure.</w:t>
                        </w:r>
                      </w:p>
                    </w:tc>
                  </w:tr>
                </w:tbl>
                <w:p w:rsidR="00686E0B" w:rsidRPr="007F384D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686E0B" w:rsidRPr="00E2507B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  <w:tr w:rsidR="00686E0B" w:rsidTr="00B855BB">
              <w:tc>
                <w:tcPr>
                  <w:tcW w:w="5917" w:type="dxa"/>
                  <w:shd w:val="clear" w:color="auto" w:fill="auto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686E0B" w:rsidRPr="007F384D" w:rsidTr="00686E0B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Demonstrate practical proficiency in selection, installation, customizing and maintenance of the state-of-the-art software systems.</w:t>
                        </w:r>
                      </w:p>
                    </w:tc>
                  </w:tr>
                </w:tbl>
                <w:p w:rsidR="00686E0B" w:rsidRPr="007F384D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686E0B" w:rsidRPr="00E2507B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  <w:tr w:rsidR="00686E0B" w:rsidTr="00B855BB">
              <w:tc>
                <w:tcPr>
                  <w:tcW w:w="5917" w:type="dxa"/>
                  <w:shd w:val="clear" w:color="auto" w:fill="auto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686E0B" w:rsidRPr="007F384D" w:rsidTr="00686E0B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Demonstrate general understanding of at least one field where Information Technology plays a central role.</w:t>
                        </w:r>
                      </w:p>
                    </w:tc>
                  </w:tr>
                </w:tbl>
                <w:p w:rsidR="00686E0B" w:rsidRPr="007F384D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686E0B" w:rsidRPr="00E2507B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  <w:r w:rsidRPr="00E2507B">
                    <w:t>1</w:t>
                  </w:r>
                  <w:r>
                    <w:t>,</w:t>
                  </w:r>
                  <w:r w:rsidRPr="00E2507B">
                    <w:t xml:space="preserve"> 2</w:t>
                  </w:r>
                  <w:r>
                    <w:t>,</w:t>
                  </w:r>
                  <w:r w:rsidRPr="00E2507B">
                    <w:t xml:space="preserve"> 3</w:t>
                  </w:r>
                  <w:r>
                    <w:t>,</w:t>
                  </w:r>
                  <w:r w:rsidRPr="00E2507B">
                    <w:t xml:space="preserve"> 4</w:t>
                  </w:r>
                  <w:r>
                    <w:t>,</w:t>
                  </w:r>
                  <w:r w:rsidRPr="00E2507B">
                    <w:t xml:space="preserve"> 5</w:t>
                  </w:r>
                  <w:r w:rsidR="0095510F">
                    <w:t>, 6</w:t>
                  </w:r>
                  <w:r w:rsidR="006E3D3A">
                    <w:t>, 7</w:t>
                  </w:r>
                </w:p>
              </w:tc>
            </w:tr>
            <w:tr w:rsidR="00686E0B" w:rsidTr="00B855BB">
              <w:tc>
                <w:tcPr>
                  <w:tcW w:w="5917" w:type="dxa"/>
                  <w:shd w:val="clear" w:color="auto" w:fill="auto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686E0B" w:rsidRPr="007F384D" w:rsidTr="00686E0B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Demonstrate understanding of the social and ethical concerns of the practice of Information Technology.</w:t>
                        </w:r>
                      </w:p>
                    </w:tc>
                  </w:tr>
                </w:tbl>
                <w:p w:rsidR="00686E0B" w:rsidRPr="007F384D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686E0B" w:rsidRPr="00E2507B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  <w:tr w:rsidR="00686E0B" w:rsidTr="00B855BB">
              <w:tc>
                <w:tcPr>
                  <w:tcW w:w="5917" w:type="dxa"/>
                  <w:shd w:val="clear" w:color="auto" w:fill="auto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686E0B" w:rsidRPr="007F384D" w:rsidTr="00686E0B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Demonstrate the ability to work cooperatively in teams.</w:t>
                        </w:r>
                      </w:p>
                    </w:tc>
                  </w:tr>
                </w:tbl>
                <w:p w:rsidR="00686E0B" w:rsidRPr="007F384D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686E0B" w:rsidRPr="00E2507B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  <w:tr w:rsidR="00686E0B" w:rsidTr="00B855BB">
              <w:tc>
                <w:tcPr>
                  <w:tcW w:w="5917" w:type="dxa"/>
                  <w:shd w:val="clear" w:color="auto" w:fill="auto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8"/>
                    <w:gridCol w:w="5192"/>
                  </w:tblGrid>
                  <w:tr w:rsidR="00686E0B" w:rsidRPr="007F384D" w:rsidTr="00686E0B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f)</w:t>
                        </w:r>
                      </w:p>
                    </w:tc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Demonstrate effective communication skills.</w:t>
                        </w:r>
                      </w:p>
                    </w:tc>
                  </w:tr>
                </w:tbl>
                <w:p w:rsidR="00686E0B" w:rsidRPr="007F384D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686E0B" w:rsidRPr="00E2507B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  <w:tr w:rsidR="00686E0B" w:rsidTr="00B855BB">
              <w:tc>
                <w:tcPr>
                  <w:tcW w:w="5917" w:type="dxa"/>
                  <w:shd w:val="clear" w:color="auto" w:fill="auto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686E0B" w:rsidRPr="007F384D" w:rsidTr="00686E0B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g)</w:t>
                        </w:r>
                      </w:p>
                    </w:tc>
                    <w:tc>
                      <w:tcPr>
                        <w:tcW w:w="0" w:type="auto"/>
                      </w:tcPr>
                      <w:p w:rsidR="00686E0B" w:rsidRPr="007F384D" w:rsidRDefault="00686E0B" w:rsidP="00686E0B">
                        <w:r w:rsidRPr="007F384D">
                          <w:t>Demonstrate familiarity with fundamental ideas and issues in the arts, humanities and social sciences.</w:t>
                        </w:r>
                      </w:p>
                    </w:tc>
                  </w:tr>
                </w:tbl>
                <w:p w:rsidR="00686E0B" w:rsidRPr="007F384D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686E0B" w:rsidRPr="00E2507B" w:rsidRDefault="00686E0B" w:rsidP="00B855B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</w:tbl>
          <w:p w:rsidR="00686E0B" w:rsidRDefault="00686E0B" w:rsidP="00686E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:rsidR="00686E0B" w:rsidRDefault="00686E0B" w:rsidP="00686E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:rsidR="00686E0B" w:rsidRDefault="00686E0B" w:rsidP="00686E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:rsidR="00686E0B" w:rsidRDefault="00686E0B">
      <w:pPr>
        <w:pStyle w:val="Heading3"/>
      </w:pPr>
    </w:p>
    <w:p w:rsidR="00686E0B" w:rsidRDefault="00686E0B" w:rsidP="00686E0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 w:rsidR="00F20397">
        <w:rPr>
          <w:b/>
          <w:sz w:val="28"/>
          <w:szCs w:val="28"/>
        </w:rPr>
        <w:t xml:space="preserve"> &amp; h</w:t>
      </w:r>
      <w:r>
        <w:rPr>
          <w:b/>
          <w:sz w:val="28"/>
          <w:szCs w:val="28"/>
        </w:rPr>
        <w:t>ow Data in the Course are used to assess Program Outcomes</w:t>
      </w:r>
    </w:p>
    <w:p w:rsidR="00686E0B" w:rsidRPr="00E2507B" w:rsidRDefault="00686E0B" w:rsidP="00686E0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686E0B" w:rsidTr="00686E0B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86E0B" w:rsidRPr="00E2507B" w:rsidRDefault="00686E0B" w:rsidP="00686E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E2507B">
              <w:t>Student and Instructor Course Outcome Surveys are administered at the conclusion of each offering, and are evaluated as described in the School’s Assessment Plan:</w:t>
            </w:r>
          </w:p>
          <w:p w:rsidR="00686E0B" w:rsidRPr="00E2507B" w:rsidRDefault="008010B0" w:rsidP="00686E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6" w:history="1">
              <w:r w:rsidR="00686E0B" w:rsidRPr="00810646">
                <w:rPr>
                  <w:rStyle w:val="Hyperlink"/>
                </w:rPr>
                <w:t>http://www.cis.fiu.edu/programs/undergrad/it/assessment/</w:t>
              </w:r>
            </w:hyperlink>
          </w:p>
          <w:p w:rsidR="00686E0B" w:rsidRPr="00305A15" w:rsidRDefault="00686E0B" w:rsidP="00686E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:rsidR="00686E0B" w:rsidRDefault="00686E0B">
      <w:pPr>
        <w:pStyle w:val="Heading3"/>
      </w:pPr>
    </w:p>
    <w:p w:rsidR="00F76545" w:rsidRDefault="00686E0B" w:rsidP="00686E0B">
      <w:pPr>
        <w:pStyle w:val="Heading3"/>
        <w:jc w:val="center"/>
      </w:pPr>
      <w:r>
        <w:t>Outline</w:t>
      </w:r>
    </w:p>
    <w:p w:rsidR="00F76545" w:rsidRDefault="00F76545">
      <w:pPr>
        <w:rPr>
          <w:rFonts w:ascii="Verdana" w:hAnsi="Verdana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8"/>
        <w:gridCol w:w="1620"/>
        <w:gridCol w:w="1440"/>
      </w:tblGrid>
      <w:tr w:rsidR="00F76545">
        <w:tc>
          <w:tcPr>
            <w:tcW w:w="6408" w:type="dxa"/>
          </w:tcPr>
          <w:p w:rsidR="00F76545" w:rsidRDefault="00F76545">
            <w:pPr>
              <w:jc w:val="center"/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1620" w:type="dxa"/>
          </w:tcPr>
          <w:p w:rsidR="00F76545" w:rsidRDefault="00F76545">
            <w:pPr>
              <w:jc w:val="center"/>
              <w:rPr>
                <w:b/>
              </w:rPr>
            </w:pPr>
            <w:r>
              <w:rPr>
                <w:b/>
              </w:rPr>
              <w:t>Number of Lecture Hours</w:t>
            </w:r>
          </w:p>
        </w:tc>
        <w:tc>
          <w:tcPr>
            <w:tcW w:w="1440" w:type="dxa"/>
          </w:tcPr>
          <w:p w:rsidR="00F76545" w:rsidRDefault="00F76545">
            <w:pPr>
              <w:jc w:val="center"/>
              <w:rPr>
                <w:b/>
              </w:rPr>
            </w:pPr>
            <w:r>
              <w:rPr>
                <w:b/>
              </w:rPr>
              <w:t>Outcome</w:t>
            </w:r>
          </w:p>
        </w:tc>
      </w:tr>
      <w:tr w:rsidR="00F76545">
        <w:tc>
          <w:tcPr>
            <w:tcW w:w="6408" w:type="dxa"/>
          </w:tcPr>
          <w:p w:rsidR="00F76545" w:rsidRDefault="005F7F97">
            <w:pPr>
              <w:numPr>
                <w:ilvl w:val="0"/>
                <w:numId w:val="1"/>
              </w:numPr>
            </w:pPr>
            <w:r>
              <w:t>Data Representation and encoding</w:t>
            </w:r>
          </w:p>
          <w:p w:rsidR="00F76545" w:rsidRDefault="00746973" w:rsidP="000E4FF5">
            <w:pPr>
              <w:numPr>
                <w:ilvl w:val="1"/>
                <w:numId w:val="1"/>
              </w:numPr>
            </w:pPr>
            <w:r>
              <w:t>ASCII, Unicode</w:t>
            </w:r>
          </w:p>
          <w:p w:rsidR="00AB5308" w:rsidRDefault="00AB5308" w:rsidP="00AB5308">
            <w:pPr>
              <w:numPr>
                <w:ilvl w:val="1"/>
                <w:numId w:val="1"/>
              </w:numPr>
            </w:pPr>
            <w:r>
              <w:t xml:space="preserve">Binary, </w:t>
            </w:r>
            <w:r w:rsidR="00752F2F">
              <w:t xml:space="preserve">Octal, </w:t>
            </w:r>
            <w:r>
              <w:t>Hexadecimal</w:t>
            </w:r>
          </w:p>
        </w:tc>
        <w:tc>
          <w:tcPr>
            <w:tcW w:w="1620" w:type="dxa"/>
          </w:tcPr>
          <w:p w:rsidR="00F76545" w:rsidRDefault="00F76545" w:rsidP="00686E0B">
            <w:pPr>
              <w:jc w:val="center"/>
            </w:pPr>
            <w:r>
              <w:t>2</w:t>
            </w:r>
          </w:p>
        </w:tc>
        <w:tc>
          <w:tcPr>
            <w:tcW w:w="1440" w:type="dxa"/>
          </w:tcPr>
          <w:p w:rsidR="00F76545" w:rsidRDefault="00752F2F" w:rsidP="00686E0B">
            <w:pPr>
              <w:jc w:val="center"/>
            </w:pPr>
            <w:r>
              <w:t>1</w:t>
            </w:r>
          </w:p>
        </w:tc>
      </w:tr>
      <w:tr w:rsidR="00F76545">
        <w:tc>
          <w:tcPr>
            <w:tcW w:w="6408" w:type="dxa"/>
          </w:tcPr>
          <w:p w:rsidR="00F76545" w:rsidRDefault="005F7F97">
            <w:pPr>
              <w:numPr>
                <w:ilvl w:val="0"/>
                <w:numId w:val="1"/>
              </w:numPr>
            </w:pPr>
            <w:r>
              <w:t>XML Documents</w:t>
            </w:r>
          </w:p>
          <w:p w:rsidR="00F76545" w:rsidRDefault="005F7F97">
            <w:pPr>
              <w:numPr>
                <w:ilvl w:val="1"/>
                <w:numId w:val="1"/>
              </w:numPr>
            </w:pPr>
            <w:r>
              <w:t>Metadata</w:t>
            </w:r>
          </w:p>
          <w:p w:rsidR="005F7F97" w:rsidRDefault="005F7F97" w:rsidP="005F7F97">
            <w:pPr>
              <w:numPr>
                <w:ilvl w:val="1"/>
                <w:numId w:val="1"/>
              </w:numPr>
            </w:pPr>
            <w:r>
              <w:t>XML namespaces</w:t>
            </w:r>
          </w:p>
          <w:p w:rsidR="005F7F97" w:rsidRDefault="005F7F97" w:rsidP="005F7F97">
            <w:pPr>
              <w:numPr>
                <w:ilvl w:val="1"/>
                <w:numId w:val="1"/>
              </w:numPr>
            </w:pPr>
            <w:r>
              <w:t>Document Type Definition (DTD)</w:t>
            </w:r>
          </w:p>
          <w:p w:rsidR="005F7F97" w:rsidRDefault="005F7F97" w:rsidP="005F7F97">
            <w:pPr>
              <w:numPr>
                <w:ilvl w:val="1"/>
                <w:numId w:val="1"/>
              </w:numPr>
            </w:pPr>
            <w:r>
              <w:t>Querying documents using XPath</w:t>
            </w:r>
          </w:p>
          <w:p w:rsidR="00F76545" w:rsidRDefault="00F76545"/>
        </w:tc>
        <w:tc>
          <w:tcPr>
            <w:tcW w:w="1620" w:type="dxa"/>
          </w:tcPr>
          <w:p w:rsidR="00F76545" w:rsidRDefault="005774F4" w:rsidP="00686E0B">
            <w:pPr>
              <w:jc w:val="center"/>
            </w:pPr>
            <w:r>
              <w:t>5</w:t>
            </w:r>
          </w:p>
        </w:tc>
        <w:tc>
          <w:tcPr>
            <w:tcW w:w="1440" w:type="dxa"/>
          </w:tcPr>
          <w:p w:rsidR="00F76545" w:rsidRDefault="006E3D3A" w:rsidP="00686E0B">
            <w:pPr>
              <w:jc w:val="center"/>
            </w:pPr>
            <w:r>
              <w:t>2</w:t>
            </w:r>
          </w:p>
        </w:tc>
      </w:tr>
      <w:tr w:rsidR="00F76545">
        <w:tc>
          <w:tcPr>
            <w:tcW w:w="6408" w:type="dxa"/>
          </w:tcPr>
          <w:p w:rsidR="00F76545" w:rsidRDefault="005F7F97">
            <w:pPr>
              <w:numPr>
                <w:ilvl w:val="0"/>
                <w:numId w:val="1"/>
              </w:numPr>
            </w:pPr>
            <w:r>
              <w:t>XML Translation</w:t>
            </w:r>
          </w:p>
          <w:p w:rsidR="00F76545" w:rsidRDefault="005F7F97">
            <w:pPr>
              <w:numPr>
                <w:ilvl w:val="1"/>
                <w:numId w:val="1"/>
              </w:numPr>
            </w:pPr>
            <w:r>
              <w:t>XML schemas</w:t>
            </w:r>
          </w:p>
          <w:p w:rsidR="005F7F97" w:rsidRDefault="005F7F97">
            <w:pPr>
              <w:numPr>
                <w:ilvl w:val="1"/>
                <w:numId w:val="1"/>
              </w:numPr>
            </w:pPr>
            <w:r>
              <w:t>XSLT template-based transformation</w:t>
            </w:r>
          </w:p>
          <w:p w:rsidR="005F7F97" w:rsidRDefault="005F7F97">
            <w:pPr>
              <w:numPr>
                <w:ilvl w:val="1"/>
                <w:numId w:val="1"/>
              </w:numPr>
            </w:pPr>
            <w:r>
              <w:t>XSL files</w:t>
            </w:r>
          </w:p>
          <w:p w:rsidR="005F7F97" w:rsidRDefault="005F7F97">
            <w:pPr>
              <w:numPr>
                <w:ilvl w:val="1"/>
                <w:numId w:val="1"/>
              </w:numPr>
            </w:pPr>
            <w:r>
              <w:t>translating XML to XHTML</w:t>
            </w:r>
          </w:p>
          <w:p w:rsidR="005F7F97" w:rsidRDefault="005F7F97">
            <w:pPr>
              <w:numPr>
                <w:ilvl w:val="1"/>
                <w:numId w:val="1"/>
              </w:numPr>
            </w:pPr>
            <w:r>
              <w:t>Selecting XML data with XPath</w:t>
            </w:r>
          </w:p>
          <w:p w:rsidR="00F76545" w:rsidRDefault="00F76545"/>
        </w:tc>
        <w:tc>
          <w:tcPr>
            <w:tcW w:w="1620" w:type="dxa"/>
          </w:tcPr>
          <w:p w:rsidR="00F76545" w:rsidRDefault="00006DB7" w:rsidP="00686E0B">
            <w:pPr>
              <w:jc w:val="center"/>
            </w:pPr>
            <w:r>
              <w:t>6</w:t>
            </w:r>
          </w:p>
        </w:tc>
        <w:tc>
          <w:tcPr>
            <w:tcW w:w="1440" w:type="dxa"/>
          </w:tcPr>
          <w:p w:rsidR="00F76545" w:rsidRDefault="006E3D3A" w:rsidP="00686E0B">
            <w:pPr>
              <w:jc w:val="center"/>
            </w:pPr>
            <w:r>
              <w:t>2</w:t>
            </w:r>
          </w:p>
        </w:tc>
      </w:tr>
      <w:tr w:rsidR="00F76545">
        <w:tc>
          <w:tcPr>
            <w:tcW w:w="6408" w:type="dxa"/>
          </w:tcPr>
          <w:p w:rsidR="00F76545" w:rsidRDefault="001038BD">
            <w:pPr>
              <w:numPr>
                <w:ilvl w:val="0"/>
                <w:numId w:val="1"/>
              </w:numPr>
            </w:pPr>
            <w:r>
              <w:t>Integrative Coding</w:t>
            </w:r>
          </w:p>
          <w:p w:rsidR="001038BD" w:rsidRDefault="001038BD" w:rsidP="001038BD">
            <w:pPr>
              <w:numPr>
                <w:ilvl w:val="1"/>
                <w:numId w:val="1"/>
              </w:numPr>
            </w:pPr>
            <w:r>
              <w:t>Interfaces (review)</w:t>
            </w:r>
          </w:p>
          <w:p w:rsidR="00276FFB" w:rsidRDefault="005907B8" w:rsidP="001038BD">
            <w:pPr>
              <w:numPr>
                <w:ilvl w:val="1"/>
                <w:numId w:val="1"/>
              </w:numPr>
            </w:pPr>
            <w:r>
              <w:t>Java Lists and Maps</w:t>
            </w:r>
          </w:p>
          <w:p w:rsidR="00F76545" w:rsidRDefault="005907B8" w:rsidP="005907B8">
            <w:pPr>
              <w:numPr>
                <w:ilvl w:val="1"/>
                <w:numId w:val="1"/>
              </w:numPr>
            </w:pPr>
            <w:r>
              <w:t xml:space="preserve">Strategy, observer, decorator, factory method </w:t>
            </w:r>
            <w:r w:rsidR="001038BD">
              <w:t>design patterns</w:t>
            </w:r>
          </w:p>
        </w:tc>
        <w:tc>
          <w:tcPr>
            <w:tcW w:w="1620" w:type="dxa"/>
          </w:tcPr>
          <w:p w:rsidR="00F76545" w:rsidRDefault="005774F4" w:rsidP="00686E0B">
            <w:pPr>
              <w:jc w:val="center"/>
            </w:pPr>
            <w:r>
              <w:t>8</w:t>
            </w:r>
          </w:p>
        </w:tc>
        <w:tc>
          <w:tcPr>
            <w:tcW w:w="1440" w:type="dxa"/>
          </w:tcPr>
          <w:p w:rsidR="00F76545" w:rsidRDefault="006E3D3A" w:rsidP="00686E0B">
            <w:pPr>
              <w:jc w:val="center"/>
            </w:pPr>
            <w:r>
              <w:t>3,4</w:t>
            </w:r>
          </w:p>
        </w:tc>
      </w:tr>
      <w:tr w:rsidR="00F76545">
        <w:tc>
          <w:tcPr>
            <w:tcW w:w="6408" w:type="dxa"/>
          </w:tcPr>
          <w:p w:rsidR="00F76545" w:rsidRDefault="00800110">
            <w:pPr>
              <w:numPr>
                <w:ilvl w:val="0"/>
                <w:numId w:val="1"/>
              </w:numPr>
            </w:pPr>
            <w:r>
              <w:t>Overview of A</w:t>
            </w:r>
            <w:r w:rsidR="00B51BC8">
              <w:t>rchitectures for Integrating Systems</w:t>
            </w:r>
          </w:p>
          <w:p w:rsidR="00B51BC8" w:rsidRDefault="00B51BC8" w:rsidP="00AB1A5C">
            <w:pPr>
              <w:numPr>
                <w:ilvl w:val="1"/>
                <w:numId w:val="1"/>
              </w:numPr>
            </w:pPr>
            <w:r>
              <w:t>DCOM</w:t>
            </w:r>
            <w:r w:rsidR="00AB1A5C">
              <w:t xml:space="preserve">, </w:t>
            </w:r>
            <w:r>
              <w:t>CORBA</w:t>
            </w:r>
            <w:r w:rsidR="00AB1A5C">
              <w:t xml:space="preserve">, </w:t>
            </w:r>
            <w:r>
              <w:t>RMI</w:t>
            </w:r>
          </w:p>
          <w:p w:rsidR="00F76545" w:rsidRDefault="00F76545" w:rsidP="00AB1A5C">
            <w:pPr>
              <w:ind w:left="1440"/>
            </w:pPr>
          </w:p>
        </w:tc>
        <w:tc>
          <w:tcPr>
            <w:tcW w:w="1620" w:type="dxa"/>
          </w:tcPr>
          <w:p w:rsidR="00F76545" w:rsidRDefault="005774F4" w:rsidP="00686E0B">
            <w:pPr>
              <w:jc w:val="center"/>
            </w:pPr>
            <w:r>
              <w:t>2</w:t>
            </w:r>
          </w:p>
        </w:tc>
        <w:tc>
          <w:tcPr>
            <w:tcW w:w="1440" w:type="dxa"/>
          </w:tcPr>
          <w:p w:rsidR="00F76545" w:rsidRDefault="006E3D3A" w:rsidP="00686E0B">
            <w:pPr>
              <w:jc w:val="center"/>
            </w:pPr>
            <w:r>
              <w:t>3</w:t>
            </w:r>
          </w:p>
        </w:tc>
      </w:tr>
      <w:tr w:rsidR="00F76545">
        <w:tc>
          <w:tcPr>
            <w:tcW w:w="6408" w:type="dxa"/>
          </w:tcPr>
          <w:p w:rsidR="00F76545" w:rsidRDefault="00B51BC8">
            <w:pPr>
              <w:numPr>
                <w:ilvl w:val="0"/>
                <w:numId w:val="1"/>
              </w:numPr>
            </w:pPr>
            <w:r>
              <w:t>Web Services Overview</w:t>
            </w:r>
          </w:p>
          <w:p w:rsidR="00F76545" w:rsidRDefault="00B51BC8">
            <w:pPr>
              <w:numPr>
                <w:ilvl w:val="1"/>
                <w:numId w:val="1"/>
              </w:numPr>
            </w:pPr>
            <w:r>
              <w:t>Applications of Web services</w:t>
            </w:r>
          </w:p>
          <w:p w:rsidR="00F76545" w:rsidRDefault="00B51BC8">
            <w:pPr>
              <w:numPr>
                <w:ilvl w:val="1"/>
                <w:numId w:val="1"/>
              </w:numPr>
            </w:pPr>
            <w:r>
              <w:t>SOAP, UDDI, WSDL</w:t>
            </w:r>
          </w:p>
          <w:p w:rsidR="00B51BC8" w:rsidRDefault="00B51BC8">
            <w:pPr>
              <w:numPr>
                <w:ilvl w:val="1"/>
                <w:numId w:val="1"/>
              </w:numPr>
            </w:pPr>
            <w:r>
              <w:t>Consuming Web services</w:t>
            </w:r>
          </w:p>
          <w:p w:rsidR="00F76545" w:rsidRDefault="00F76545"/>
        </w:tc>
        <w:tc>
          <w:tcPr>
            <w:tcW w:w="1620" w:type="dxa"/>
          </w:tcPr>
          <w:p w:rsidR="00F76545" w:rsidRDefault="00B915CF" w:rsidP="00686E0B">
            <w:pPr>
              <w:jc w:val="center"/>
            </w:pPr>
            <w:r>
              <w:t>4</w:t>
            </w:r>
          </w:p>
        </w:tc>
        <w:tc>
          <w:tcPr>
            <w:tcW w:w="1440" w:type="dxa"/>
          </w:tcPr>
          <w:p w:rsidR="00F76545" w:rsidRDefault="006E3D3A" w:rsidP="00686E0B">
            <w:pPr>
              <w:jc w:val="center"/>
            </w:pPr>
            <w:r>
              <w:t>7</w:t>
            </w:r>
          </w:p>
        </w:tc>
      </w:tr>
      <w:tr w:rsidR="005907B8">
        <w:tc>
          <w:tcPr>
            <w:tcW w:w="6408" w:type="dxa"/>
          </w:tcPr>
          <w:p w:rsidR="005907B8" w:rsidRDefault="005907B8">
            <w:pPr>
              <w:numPr>
                <w:ilvl w:val="0"/>
                <w:numId w:val="1"/>
              </w:numPr>
            </w:pPr>
            <w:r>
              <w:t>Unit Testing</w:t>
            </w:r>
          </w:p>
          <w:p w:rsidR="005907B8" w:rsidRDefault="005907B8" w:rsidP="005907B8">
            <w:pPr>
              <w:numPr>
                <w:ilvl w:val="1"/>
                <w:numId w:val="1"/>
              </w:numPr>
            </w:pPr>
            <w:r>
              <w:t>Unit testing concepts and motivation</w:t>
            </w:r>
          </w:p>
          <w:p w:rsidR="005907B8" w:rsidRDefault="005907B8" w:rsidP="005907B8">
            <w:pPr>
              <w:numPr>
                <w:ilvl w:val="1"/>
                <w:numId w:val="1"/>
              </w:numPr>
            </w:pPr>
            <w:r>
              <w:t>Creating unit tests</w:t>
            </w:r>
          </w:p>
        </w:tc>
        <w:tc>
          <w:tcPr>
            <w:tcW w:w="1620" w:type="dxa"/>
          </w:tcPr>
          <w:p w:rsidR="005907B8" w:rsidRDefault="006C4518" w:rsidP="00686E0B">
            <w:pPr>
              <w:jc w:val="center"/>
            </w:pPr>
            <w:r>
              <w:t>3</w:t>
            </w:r>
          </w:p>
        </w:tc>
        <w:tc>
          <w:tcPr>
            <w:tcW w:w="1440" w:type="dxa"/>
          </w:tcPr>
          <w:p w:rsidR="005907B8" w:rsidRDefault="006E3D3A" w:rsidP="00686E0B">
            <w:pPr>
              <w:jc w:val="center"/>
            </w:pPr>
            <w:r>
              <w:t>5</w:t>
            </w:r>
          </w:p>
        </w:tc>
      </w:tr>
      <w:tr w:rsidR="00F76545">
        <w:tc>
          <w:tcPr>
            <w:tcW w:w="6408" w:type="dxa"/>
          </w:tcPr>
          <w:p w:rsidR="00F76545" w:rsidRDefault="00CB327D">
            <w:pPr>
              <w:numPr>
                <w:ilvl w:val="0"/>
                <w:numId w:val="1"/>
              </w:numPr>
            </w:pPr>
            <w:r>
              <w:t>Security</w:t>
            </w:r>
            <w:r w:rsidR="002657D2">
              <w:t xml:space="preserve"> Concepts</w:t>
            </w:r>
          </w:p>
          <w:p w:rsidR="00F76545" w:rsidRDefault="00CB327D">
            <w:pPr>
              <w:numPr>
                <w:ilvl w:val="1"/>
                <w:numId w:val="1"/>
              </w:numPr>
            </w:pPr>
            <w:r>
              <w:t>evidence-based</w:t>
            </w:r>
            <w:r w:rsidR="002657D2">
              <w:t xml:space="preserve"> security</w:t>
            </w:r>
          </w:p>
          <w:p w:rsidR="002657D2" w:rsidRDefault="002657D2">
            <w:pPr>
              <w:numPr>
                <w:ilvl w:val="1"/>
                <w:numId w:val="1"/>
              </w:numPr>
            </w:pPr>
            <w:r>
              <w:t>code access security</w:t>
            </w:r>
          </w:p>
          <w:p w:rsidR="00F76545" w:rsidRDefault="00CB327D" w:rsidP="00CB327D">
            <w:pPr>
              <w:numPr>
                <w:ilvl w:val="1"/>
                <w:numId w:val="1"/>
              </w:numPr>
            </w:pPr>
            <w:r>
              <w:t>overview of best security practices</w:t>
            </w:r>
          </w:p>
          <w:p w:rsidR="004D08C7" w:rsidRDefault="004D08C7" w:rsidP="006C4518">
            <w:pPr>
              <w:numPr>
                <w:ilvl w:val="1"/>
                <w:numId w:val="1"/>
              </w:numPr>
            </w:pPr>
            <w:r>
              <w:t>authentication to system resources and services</w:t>
            </w:r>
          </w:p>
        </w:tc>
        <w:tc>
          <w:tcPr>
            <w:tcW w:w="1620" w:type="dxa"/>
          </w:tcPr>
          <w:p w:rsidR="00F76545" w:rsidRDefault="00B915CF" w:rsidP="00686E0B">
            <w:pPr>
              <w:jc w:val="center"/>
            </w:pPr>
            <w:r>
              <w:t>3</w:t>
            </w:r>
          </w:p>
        </w:tc>
        <w:tc>
          <w:tcPr>
            <w:tcW w:w="1440" w:type="dxa"/>
          </w:tcPr>
          <w:p w:rsidR="00F76545" w:rsidRDefault="006E3D3A" w:rsidP="00686E0B">
            <w:pPr>
              <w:jc w:val="center"/>
            </w:pPr>
            <w:r>
              <w:t>5</w:t>
            </w:r>
          </w:p>
        </w:tc>
      </w:tr>
      <w:tr w:rsidR="00F76545">
        <w:tc>
          <w:tcPr>
            <w:tcW w:w="6408" w:type="dxa"/>
          </w:tcPr>
          <w:p w:rsidR="00F76545" w:rsidRDefault="00DB71C6">
            <w:pPr>
              <w:numPr>
                <w:ilvl w:val="0"/>
                <w:numId w:val="1"/>
              </w:numPr>
            </w:pPr>
            <w:r>
              <w:t>Versioning and Version Control</w:t>
            </w:r>
          </w:p>
          <w:p w:rsidR="00F76545" w:rsidRDefault="00DB71C6">
            <w:pPr>
              <w:numPr>
                <w:ilvl w:val="1"/>
                <w:numId w:val="1"/>
              </w:numPr>
            </w:pPr>
            <w:r>
              <w:lastRenderedPageBreak/>
              <w:t>need for versioning</w:t>
            </w:r>
          </w:p>
          <w:p w:rsidR="00F76545" w:rsidRDefault="00DB71C6" w:rsidP="00DB71C6">
            <w:pPr>
              <w:numPr>
                <w:ilvl w:val="1"/>
                <w:numId w:val="1"/>
              </w:numPr>
            </w:pPr>
            <w:r>
              <w:t>basic version control functions</w:t>
            </w:r>
          </w:p>
        </w:tc>
        <w:tc>
          <w:tcPr>
            <w:tcW w:w="1620" w:type="dxa"/>
          </w:tcPr>
          <w:p w:rsidR="00F76545" w:rsidRDefault="00B915CF" w:rsidP="00686E0B">
            <w:pPr>
              <w:jc w:val="center"/>
            </w:pPr>
            <w:r>
              <w:lastRenderedPageBreak/>
              <w:t>3</w:t>
            </w:r>
          </w:p>
        </w:tc>
        <w:tc>
          <w:tcPr>
            <w:tcW w:w="1440" w:type="dxa"/>
          </w:tcPr>
          <w:p w:rsidR="00F76545" w:rsidRDefault="006E3D3A" w:rsidP="00686E0B">
            <w:pPr>
              <w:jc w:val="center"/>
            </w:pPr>
            <w:r>
              <w:t>6</w:t>
            </w:r>
          </w:p>
        </w:tc>
      </w:tr>
    </w:tbl>
    <w:p w:rsidR="001D4B7D" w:rsidRDefault="00D05F4A">
      <w:r>
        <w:t xml:space="preserve">Total: </w:t>
      </w:r>
      <w:r w:rsidR="004C1029">
        <w:t>39</w:t>
      </w:r>
      <w:r>
        <w:t xml:space="preserve"> hours</w:t>
      </w:r>
    </w:p>
    <w:p w:rsidR="001D4B7D" w:rsidRPr="00AA0560" w:rsidRDefault="001D4B7D" w:rsidP="001D4B7D">
      <w:pPr>
        <w:ind w:left="1440"/>
      </w:pPr>
      <w:r>
        <w:br w:type="page"/>
      </w:r>
      <w:r w:rsidRPr="00E80863">
        <w:rPr>
          <w:b/>
          <w:sz w:val="28"/>
          <w:szCs w:val="28"/>
        </w:rPr>
        <w:lastRenderedPageBreak/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w:rsidR="0029038F" w:rsidRPr="00E80863" w:rsidRDefault="0029038F" w:rsidP="0029038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P 4814</w:t>
      </w:r>
    </w:p>
    <w:p w:rsidR="001D4B7D" w:rsidRPr="00022B06" w:rsidRDefault="001D4B7D" w:rsidP="001D4B7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mponent-Based Software</w:t>
      </w:r>
      <w:r w:rsidRPr="00022B06">
        <w:rPr>
          <w:b/>
          <w:sz w:val="28"/>
          <w:szCs w:val="28"/>
        </w:rPr>
        <w:t xml:space="preserve"> Development</w:t>
      </w:r>
    </w:p>
    <w:p w:rsidR="001D4B7D" w:rsidRDefault="001D4B7D" w:rsidP="001D4B7D">
      <w:pPr>
        <w:jc w:val="center"/>
        <w:rPr>
          <w:b/>
          <w:sz w:val="28"/>
          <w:szCs w:val="28"/>
        </w:rPr>
      </w:pPr>
    </w:p>
    <w:p w:rsidR="001D4B7D" w:rsidRDefault="001D4B7D" w:rsidP="001D4B7D">
      <w:pPr>
        <w:jc w:val="center"/>
        <w:rPr>
          <w:b/>
          <w:sz w:val="28"/>
          <w:szCs w:val="28"/>
        </w:rPr>
      </w:pPr>
    </w:p>
    <w:p w:rsidR="001D4B7D" w:rsidRDefault="001D4B7D" w:rsidP="001D4B7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4770"/>
        <w:gridCol w:w="3528"/>
      </w:tblGrid>
      <w:tr w:rsidR="001D4B7D" w:rsidRPr="0094339C" w:rsidTr="00557068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="001D4B7D" w:rsidRPr="0094339C" w:rsidRDefault="001D4B7D" w:rsidP="00557068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93" w:type="pct"/>
          </w:tcPr>
          <w:p w:rsidR="001D4B7D" w:rsidRPr="0094339C" w:rsidRDefault="001D4B7D" w:rsidP="00557068">
            <w:pPr>
              <w:jc w:val="center"/>
              <w:rPr>
                <w:b/>
                <w:sz w:val="28"/>
                <w:szCs w:val="28"/>
              </w:rPr>
            </w:pPr>
            <w:r w:rsidRPr="0094339C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92" w:type="pct"/>
          </w:tcPr>
          <w:p w:rsidR="001D4B7D" w:rsidRPr="0094339C" w:rsidRDefault="001D4B7D" w:rsidP="00557068">
            <w:pPr>
              <w:jc w:val="center"/>
              <w:rPr>
                <w:b/>
                <w:sz w:val="28"/>
                <w:szCs w:val="28"/>
              </w:rPr>
            </w:pPr>
            <w:r w:rsidRPr="0094339C">
              <w:rPr>
                <w:b/>
                <w:sz w:val="28"/>
                <w:szCs w:val="28"/>
              </w:rPr>
              <w:t>Number of Weeks</w:t>
            </w:r>
          </w:p>
        </w:tc>
      </w:tr>
      <w:tr w:rsidR="001D4B7D" w:rsidRPr="0094339C" w:rsidTr="00557068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="001D4B7D" w:rsidRPr="0094339C" w:rsidRDefault="001D4B7D" w:rsidP="00557068">
            <w:r w:rsidRPr="0094339C">
              <w:t>1</w:t>
            </w:r>
          </w:p>
        </w:tc>
        <w:tc>
          <w:tcPr>
            <w:tcW w:w="2693" w:type="pct"/>
          </w:tcPr>
          <w:p w:rsidR="001D4B7D" w:rsidRPr="0094339C" w:rsidRDefault="00533534" w:rsidP="00557068">
            <w:r>
              <w:t xml:space="preserve">XML </w:t>
            </w:r>
            <w:r w:rsidR="00744BF1">
              <w:t>documents</w:t>
            </w:r>
            <w:r w:rsidR="006E3D3A">
              <w:t xml:space="preserve"> and translation</w:t>
            </w:r>
          </w:p>
          <w:p w:rsidR="001D4B7D" w:rsidRPr="0094339C" w:rsidRDefault="001D4B7D" w:rsidP="00557068">
            <w:pPr>
              <w:rPr>
                <w:b/>
                <w:sz w:val="28"/>
                <w:szCs w:val="28"/>
              </w:rPr>
            </w:pPr>
            <w:r w:rsidRPr="0094339C">
              <w:t xml:space="preserve">                                               Outcomes: </w:t>
            </w:r>
            <w:r>
              <w:t>1, 2</w:t>
            </w:r>
          </w:p>
        </w:tc>
        <w:tc>
          <w:tcPr>
            <w:tcW w:w="1992" w:type="pct"/>
          </w:tcPr>
          <w:p w:rsidR="001D4B7D" w:rsidRPr="00D60664" w:rsidRDefault="006E3D3A" w:rsidP="00557068">
            <w:pPr>
              <w:jc w:val="center"/>
            </w:pPr>
            <w:r>
              <w:t>4</w:t>
            </w:r>
          </w:p>
        </w:tc>
      </w:tr>
      <w:tr w:rsidR="001D4B7D" w:rsidRPr="0094339C" w:rsidTr="00557068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="001D4B7D" w:rsidRPr="0094339C" w:rsidRDefault="001D4B7D" w:rsidP="00557068">
            <w:r w:rsidRPr="0094339C">
              <w:t>2</w:t>
            </w:r>
          </w:p>
        </w:tc>
        <w:tc>
          <w:tcPr>
            <w:tcW w:w="2693" w:type="pct"/>
          </w:tcPr>
          <w:p w:rsidR="001D4B7D" w:rsidRDefault="006E3D3A" w:rsidP="00557068">
            <w:r>
              <w:t>Design patterns</w:t>
            </w:r>
          </w:p>
          <w:p w:rsidR="001D4B7D" w:rsidRPr="0094339C" w:rsidRDefault="001D4B7D" w:rsidP="00557068">
            <w:pPr>
              <w:rPr>
                <w:b/>
                <w:sz w:val="28"/>
                <w:szCs w:val="28"/>
              </w:rPr>
            </w:pPr>
            <w:r>
              <w:t xml:space="preserve">                                               </w:t>
            </w:r>
            <w:r w:rsidRPr="0094339C">
              <w:t xml:space="preserve">Outcomes: </w:t>
            </w:r>
            <w:r w:rsidR="006E3D3A">
              <w:t>3</w:t>
            </w:r>
          </w:p>
        </w:tc>
        <w:tc>
          <w:tcPr>
            <w:tcW w:w="1992" w:type="pct"/>
          </w:tcPr>
          <w:p w:rsidR="001D4B7D" w:rsidRPr="00D60664" w:rsidRDefault="006E3D3A" w:rsidP="00557068">
            <w:pPr>
              <w:jc w:val="center"/>
            </w:pPr>
            <w:r>
              <w:t>3</w:t>
            </w:r>
          </w:p>
        </w:tc>
      </w:tr>
      <w:tr w:rsidR="006E3D3A" w:rsidRPr="0094339C" w:rsidTr="006E3D3A">
        <w:trPr>
          <w:trHeight w:val="656"/>
        </w:trPr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="006E3D3A" w:rsidRPr="0094339C" w:rsidRDefault="006E3D3A" w:rsidP="00557068">
            <w:r>
              <w:t>3</w:t>
            </w:r>
          </w:p>
        </w:tc>
        <w:tc>
          <w:tcPr>
            <w:tcW w:w="2693" w:type="pct"/>
          </w:tcPr>
          <w:p w:rsidR="006E3D3A" w:rsidRDefault="006E3D3A" w:rsidP="00557068">
            <w:r>
              <w:t>Objects and Collection Classes</w:t>
            </w:r>
            <w:r>
              <w:br/>
              <w:t xml:space="preserve">                                                Outcomes: 4</w:t>
            </w:r>
          </w:p>
        </w:tc>
        <w:tc>
          <w:tcPr>
            <w:tcW w:w="1992" w:type="pct"/>
          </w:tcPr>
          <w:p w:rsidR="006E3D3A" w:rsidRDefault="006E3D3A" w:rsidP="00557068">
            <w:pPr>
              <w:jc w:val="center"/>
            </w:pPr>
            <w:r>
              <w:t>2</w:t>
            </w:r>
          </w:p>
        </w:tc>
      </w:tr>
      <w:tr w:rsidR="001D4B7D" w:rsidRPr="0094339C" w:rsidTr="00557068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="001D4B7D" w:rsidRPr="0094339C" w:rsidRDefault="006E3D3A" w:rsidP="00557068">
            <w:r>
              <w:t>4</w:t>
            </w:r>
          </w:p>
        </w:tc>
        <w:tc>
          <w:tcPr>
            <w:tcW w:w="2693" w:type="pct"/>
          </w:tcPr>
          <w:p w:rsidR="001D4B7D" w:rsidRPr="0094339C" w:rsidRDefault="00744BF1" w:rsidP="00557068">
            <w:r>
              <w:t>Web Services</w:t>
            </w:r>
          </w:p>
          <w:p w:rsidR="001D4B7D" w:rsidRPr="0094339C" w:rsidRDefault="001D4B7D" w:rsidP="00744BF1">
            <w:pPr>
              <w:rPr>
                <w:b/>
                <w:sz w:val="28"/>
                <w:szCs w:val="28"/>
              </w:rPr>
            </w:pPr>
            <w:r w:rsidRPr="0094339C">
              <w:t xml:space="preserve">                                               Outcomes: </w:t>
            </w:r>
            <w:r w:rsidR="00744BF1">
              <w:t>3</w:t>
            </w:r>
            <w:r>
              <w:t xml:space="preserve">, </w:t>
            </w:r>
            <w:r w:rsidR="00744BF1">
              <w:t>6</w:t>
            </w:r>
          </w:p>
        </w:tc>
        <w:tc>
          <w:tcPr>
            <w:tcW w:w="1992" w:type="pct"/>
          </w:tcPr>
          <w:p w:rsidR="001D4B7D" w:rsidRPr="00D60664" w:rsidRDefault="006E3D3A" w:rsidP="00557068">
            <w:pPr>
              <w:jc w:val="center"/>
            </w:pPr>
            <w:r>
              <w:t>2</w:t>
            </w:r>
          </w:p>
        </w:tc>
      </w:tr>
      <w:tr w:rsidR="001D4B7D" w:rsidRPr="0094339C" w:rsidTr="00557068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="001D4B7D" w:rsidRPr="0094339C" w:rsidRDefault="006E3D3A" w:rsidP="00557068">
            <w:r>
              <w:t>5</w:t>
            </w:r>
          </w:p>
        </w:tc>
        <w:tc>
          <w:tcPr>
            <w:tcW w:w="2693" w:type="pct"/>
          </w:tcPr>
          <w:p w:rsidR="00D60664" w:rsidRPr="00D60664" w:rsidRDefault="006E3D3A" w:rsidP="00D60664">
            <w:r>
              <w:t xml:space="preserve">Unit Tests and </w:t>
            </w:r>
            <w:r w:rsidR="00D60664" w:rsidRPr="00D60664">
              <w:t xml:space="preserve">Code access security </w:t>
            </w:r>
          </w:p>
          <w:p w:rsidR="001D4B7D" w:rsidRPr="0094339C" w:rsidRDefault="00D60664" w:rsidP="00D60664">
            <w:pPr>
              <w:rPr>
                <w:b/>
                <w:sz w:val="28"/>
                <w:szCs w:val="28"/>
              </w:rPr>
            </w:pPr>
            <w:r>
              <w:tab/>
            </w:r>
            <w:r>
              <w:tab/>
            </w:r>
            <w:r>
              <w:tab/>
            </w:r>
            <w:r>
              <w:tab/>
            </w:r>
            <w:r w:rsidRPr="0094339C">
              <w:t xml:space="preserve">Outcomes: </w:t>
            </w:r>
            <w:r>
              <w:t>4</w:t>
            </w:r>
          </w:p>
        </w:tc>
        <w:tc>
          <w:tcPr>
            <w:tcW w:w="1992" w:type="pct"/>
          </w:tcPr>
          <w:p w:rsidR="001D4B7D" w:rsidRPr="00D60664" w:rsidRDefault="006E3D3A" w:rsidP="00557068">
            <w:pPr>
              <w:jc w:val="center"/>
            </w:pPr>
            <w:r>
              <w:t>2</w:t>
            </w:r>
          </w:p>
        </w:tc>
      </w:tr>
      <w:tr w:rsidR="00D60664" w:rsidRPr="0094339C" w:rsidTr="00557068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="00D60664" w:rsidRPr="0094339C" w:rsidRDefault="006E3D3A" w:rsidP="00557068">
            <w:r>
              <w:t>6</w:t>
            </w:r>
          </w:p>
        </w:tc>
        <w:tc>
          <w:tcPr>
            <w:tcW w:w="2693" w:type="pct"/>
          </w:tcPr>
          <w:p w:rsidR="00D60664" w:rsidRPr="0094339C" w:rsidRDefault="00D60664" w:rsidP="00BB040D">
            <w:r>
              <w:t>Versioning</w:t>
            </w:r>
          </w:p>
          <w:p w:rsidR="00D60664" w:rsidRPr="0094339C" w:rsidRDefault="00D60664" w:rsidP="00D60664">
            <w:pPr>
              <w:rPr>
                <w:b/>
                <w:sz w:val="28"/>
                <w:szCs w:val="28"/>
              </w:rPr>
            </w:pPr>
            <w:r w:rsidRPr="0094339C">
              <w:t xml:space="preserve">                                               Outcomes: </w:t>
            </w:r>
            <w:r>
              <w:t>5</w:t>
            </w:r>
          </w:p>
        </w:tc>
        <w:tc>
          <w:tcPr>
            <w:tcW w:w="1992" w:type="pct"/>
          </w:tcPr>
          <w:p w:rsidR="00D60664" w:rsidRPr="00D60664" w:rsidRDefault="00D60664" w:rsidP="00BB040D">
            <w:pPr>
              <w:jc w:val="center"/>
            </w:pPr>
            <w:r>
              <w:t>1</w:t>
            </w:r>
          </w:p>
        </w:tc>
      </w:tr>
    </w:tbl>
    <w:p w:rsidR="001D4B7D" w:rsidRDefault="001D4B7D" w:rsidP="001D4B7D">
      <w:pPr>
        <w:jc w:val="both"/>
        <w:rPr>
          <w:b/>
          <w:sz w:val="28"/>
          <w:szCs w:val="28"/>
        </w:rPr>
      </w:pPr>
    </w:p>
    <w:p w:rsidR="001D4B7D" w:rsidRDefault="001D4B7D" w:rsidP="001D4B7D">
      <w:pPr>
        <w:jc w:val="both"/>
        <w:rPr>
          <w:b/>
          <w:sz w:val="28"/>
          <w:szCs w:val="28"/>
        </w:rPr>
      </w:pPr>
    </w:p>
    <w:p w:rsidR="001D4B7D" w:rsidRPr="004D291F" w:rsidRDefault="001D4B7D" w:rsidP="001D4B7D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>
        <w:rPr>
          <w:bCs/>
          <w:sz w:val="28"/>
          <w:szCs w:val="28"/>
        </w:rPr>
        <w:t>No significant coverage</w:t>
      </w:r>
    </w:p>
    <w:tbl>
      <w:tblPr>
        <w:tblW w:w="87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9"/>
        <w:gridCol w:w="2214"/>
        <w:gridCol w:w="3757"/>
      </w:tblGrid>
      <w:tr w:rsidR="00EE3B6E" w:rsidRPr="00EE3B6E" w:rsidTr="00EE3B6E">
        <w:tc>
          <w:tcPr>
            <w:tcW w:w="4973" w:type="dxa"/>
            <w:gridSpan w:val="2"/>
          </w:tcPr>
          <w:p w:rsidR="00EE3B6E" w:rsidRPr="00EE3B6E" w:rsidRDefault="00EE3B6E" w:rsidP="00EE3B6E">
            <w:pPr>
              <w:jc w:val="center"/>
              <w:rPr>
                <w:b/>
                <w:bCs/>
              </w:rPr>
            </w:pPr>
            <w:r w:rsidRPr="00EE3B6E">
              <w:rPr>
                <w:b/>
                <w:bCs/>
              </w:rPr>
              <w:t>Written Reports</w:t>
            </w:r>
          </w:p>
        </w:tc>
        <w:tc>
          <w:tcPr>
            <w:tcW w:w="3757" w:type="dxa"/>
          </w:tcPr>
          <w:p w:rsidR="00EE3B6E" w:rsidRPr="00EE3B6E" w:rsidRDefault="00EE3B6E" w:rsidP="00EE3B6E">
            <w:pPr>
              <w:jc w:val="center"/>
              <w:rPr>
                <w:b/>
                <w:bCs/>
              </w:rPr>
            </w:pPr>
            <w:r w:rsidRPr="00EE3B6E">
              <w:rPr>
                <w:b/>
                <w:bCs/>
              </w:rPr>
              <w:t>Oral Presentations</w:t>
            </w:r>
          </w:p>
        </w:tc>
      </w:tr>
      <w:tr w:rsidR="00EE3B6E" w:rsidRPr="00EE3B6E" w:rsidTr="00EE3B6E">
        <w:tc>
          <w:tcPr>
            <w:tcW w:w="2759" w:type="dxa"/>
          </w:tcPr>
          <w:p w:rsidR="00EE3B6E" w:rsidRPr="00EE3B6E" w:rsidRDefault="00EE3B6E" w:rsidP="00EE3B6E">
            <w:pPr>
              <w:jc w:val="center"/>
              <w:rPr>
                <w:bCs/>
              </w:rPr>
            </w:pPr>
            <w:r w:rsidRPr="00EE3B6E">
              <w:rPr>
                <w:bCs/>
              </w:rPr>
              <w:t>Approx. Number of pages</w:t>
            </w:r>
          </w:p>
        </w:tc>
        <w:tc>
          <w:tcPr>
            <w:tcW w:w="2214" w:type="dxa"/>
          </w:tcPr>
          <w:p w:rsidR="00EE3B6E" w:rsidRPr="00EE3B6E" w:rsidRDefault="00EE3B6E" w:rsidP="00EE3B6E">
            <w:pPr>
              <w:jc w:val="center"/>
              <w:rPr>
                <w:bCs/>
              </w:rPr>
            </w:pPr>
            <w:r w:rsidRPr="00EE3B6E">
              <w:rPr>
                <w:bCs/>
              </w:rPr>
              <w:t>Number Required</w:t>
            </w:r>
          </w:p>
        </w:tc>
        <w:tc>
          <w:tcPr>
            <w:tcW w:w="3757" w:type="dxa"/>
          </w:tcPr>
          <w:p w:rsidR="00EE3B6E" w:rsidRPr="00EE3B6E" w:rsidRDefault="00EE3B6E" w:rsidP="00EE3B6E">
            <w:pPr>
              <w:jc w:val="center"/>
              <w:rPr>
                <w:bCs/>
              </w:rPr>
            </w:pPr>
            <w:r w:rsidRPr="00EE3B6E">
              <w:rPr>
                <w:bCs/>
              </w:rPr>
              <w:t>Approx. Time for each</w:t>
            </w:r>
          </w:p>
        </w:tc>
      </w:tr>
      <w:tr w:rsidR="00EE3B6E" w:rsidRPr="00EE3B6E" w:rsidTr="00EE3B6E">
        <w:tc>
          <w:tcPr>
            <w:tcW w:w="2759" w:type="dxa"/>
          </w:tcPr>
          <w:p w:rsidR="00EE3B6E" w:rsidRPr="00EE3B6E" w:rsidRDefault="00EE3B6E" w:rsidP="00EE3B6E">
            <w:pPr>
              <w:jc w:val="center"/>
              <w:rPr>
                <w:bCs/>
              </w:rPr>
            </w:pPr>
            <w:r w:rsidRPr="00EE3B6E">
              <w:rPr>
                <w:bCs/>
              </w:rPr>
              <w:t>0</w:t>
            </w:r>
          </w:p>
        </w:tc>
        <w:tc>
          <w:tcPr>
            <w:tcW w:w="2214" w:type="dxa"/>
          </w:tcPr>
          <w:p w:rsidR="00EE3B6E" w:rsidRPr="00EE3B6E" w:rsidRDefault="00EE3B6E" w:rsidP="00EE3B6E">
            <w:pPr>
              <w:jc w:val="center"/>
              <w:rPr>
                <w:bCs/>
              </w:rPr>
            </w:pPr>
            <w:r w:rsidRPr="00EE3B6E">
              <w:rPr>
                <w:bCs/>
              </w:rPr>
              <w:t>0</w:t>
            </w:r>
          </w:p>
        </w:tc>
        <w:tc>
          <w:tcPr>
            <w:tcW w:w="3757" w:type="dxa"/>
          </w:tcPr>
          <w:p w:rsidR="00EE3B6E" w:rsidRPr="00EE3B6E" w:rsidRDefault="00EE3B6E" w:rsidP="00EE3B6E">
            <w:pPr>
              <w:jc w:val="center"/>
              <w:rPr>
                <w:bCs/>
              </w:rPr>
            </w:pPr>
            <w:r w:rsidRPr="00EE3B6E">
              <w:rPr>
                <w:bCs/>
              </w:rPr>
              <w:t>0</w:t>
            </w:r>
          </w:p>
        </w:tc>
      </w:tr>
    </w:tbl>
    <w:p w:rsidR="001D4B7D" w:rsidRDefault="001D4B7D" w:rsidP="001D4B7D">
      <w:pPr>
        <w:jc w:val="both"/>
        <w:rPr>
          <w:b/>
          <w:sz w:val="28"/>
          <w:szCs w:val="28"/>
        </w:rPr>
      </w:pPr>
    </w:p>
    <w:p w:rsidR="001D4B7D" w:rsidRDefault="001D4B7D" w:rsidP="001D4B7D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p w:rsidR="001D4B7D" w:rsidRPr="004D291F" w:rsidRDefault="001D4B7D" w:rsidP="001D4B7D">
      <w:pPr>
        <w:ind w:left="720"/>
        <w:jc w:val="center"/>
        <w:rPr>
          <w:sz w:val="28"/>
          <w:szCs w:val="28"/>
        </w:rPr>
      </w:pPr>
      <w:r>
        <w:rPr>
          <w:sz w:val="28"/>
          <w:szCs w:val="28"/>
        </w:rPr>
        <w:t>No significant coverag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2161"/>
        <w:gridCol w:w="4067"/>
      </w:tblGrid>
      <w:tr w:rsidR="00EE3B6E" w:rsidRPr="00EE3B6E" w:rsidTr="00EE3B6E">
        <w:tc>
          <w:tcPr>
            <w:tcW w:w="1484" w:type="pct"/>
          </w:tcPr>
          <w:p w:rsidR="00EE3B6E" w:rsidRPr="00EE3B6E" w:rsidRDefault="00EE3B6E" w:rsidP="00EE3B6E">
            <w:pPr>
              <w:jc w:val="center"/>
              <w:rPr>
                <w:b/>
                <w:sz w:val="28"/>
                <w:szCs w:val="28"/>
              </w:rPr>
            </w:pPr>
            <w:r w:rsidRPr="00EE3B6E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220" w:type="pct"/>
          </w:tcPr>
          <w:p w:rsidR="00EE3B6E" w:rsidRPr="00EE3B6E" w:rsidRDefault="00EE3B6E" w:rsidP="00EE3B6E">
            <w:pPr>
              <w:jc w:val="center"/>
              <w:rPr>
                <w:b/>
                <w:sz w:val="28"/>
                <w:szCs w:val="28"/>
              </w:rPr>
            </w:pPr>
            <w:r w:rsidRPr="00EE3B6E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2296" w:type="pct"/>
          </w:tcPr>
          <w:p w:rsidR="00EE3B6E" w:rsidRPr="00EE3B6E" w:rsidRDefault="00EE3B6E" w:rsidP="00BB040D">
            <w:pPr>
              <w:rPr>
                <w:b/>
                <w:sz w:val="28"/>
                <w:szCs w:val="28"/>
              </w:rPr>
            </w:pPr>
            <w:r w:rsidRPr="00EE3B6E">
              <w:rPr>
                <w:b/>
                <w:sz w:val="28"/>
                <w:szCs w:val="28"/>
              </w:rPr>
              <w:t>Student performance measures</w:t>
            </w:r>
          </w:p>
        </w:tc>
      </w:tr>
      <w:tr w:rsidR="00EE3B6E" w:rsidRPr="00EE3B6E" w:rsidTr="00EE3B6E">
        <w:tc>
          <w:tcPr>
            <w:tcW w:w="1484" w:type="pct"/>
          </w:tcPr>
          <w:p w:rsidR="00EE3B6E" w:rsidRPr="00C13D36" w:rsidRDefault="00EE3B6E" w:rsidP="00BB040D"/>
        </w:tc>
        <w:tc>
          <w:tcPr>
            <w:tcW w:w="1220" w:type="pct"/>
          </w:tcPr>
          <w:p w:rsidR="00EE3B6E" w:rsidRPr="00EE3B6E" w:rsidRDefault="00EE3B6E" w:rsidP="00EE3B6E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96" w:type="pct"/>
          </w:tcPr>
          <w:p w:rsidR="00EE3B6E" w:rsidRPr="00EE3B6E" w:rsidRDefault="00EE3B6E" w:rsidP="00EE3B6E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:rsidR="001D4B7D" w:rsidRPr="00AA0560" w:rsidRDefault="001D4B7D" w:rsidP="001D4B7D">
      <w:pPr>
        <w:jc w:val="center"/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lastRenderedPageBreak/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w:rsidR="0029038F" w:rsidRPr="00E80863" w:rsidRDefault="0029038F" w:rsidP="0029038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P 4814</w:t>
      </w:r>
    </w:p>
    <w:p w:rsidR="001D4B7D" w:rsidRPr="00022B06" w:rsidRDefault="001D4B7D" w:rsidP="001D4B7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mponent-Based Software</w:t>
      </w:r>
      <w:r w:rsidRPr="00022B06">
        <w:rPr>
          <w:b/>
          <w:sz w:val="28"/>
          <w:szCs w:val="28"/>
        </w:rPr>
        <w:t xml:space="preserve"> Development</w:t>
      </w:r>
    </w:p>
    <w:p w:rsidR="001D4B7D" w:rsidRDefault="001D4B7D" w:rsidP="001D4B7D">
      <w:pPr>
        <w:jc w:val="center"/>
        <w:rPr>
          <w:b/>
          <w:sz w:val="28"/>
          <w:szCs w:val="28"/>
        </w:rPr>
      </w:pPr>
    </w:p>
    <w:p w:rsidR="00EE3B6E" w:rsidRPr="007671DD" w:rsidRDefault="00EE3B6E" w:rsidP="00EE3B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7671DD">
        <w:rPr>
          <w:b/>
          <w:sz w:val="28"/>
          <w:szCs w:val="28"/>
        </w:rPr>
        <w:t>Estimate Curriculum Category Content (</w:t>
      </w:r>
      <w:r>
        <w:rPr>
          <w:b/>
          <w:sz w:val="28"/>
          <w:szCs w:val="28"/>
        </w:rPr>
        <w:t>credit</w:t>
      </w:r>
      <w:r w:rsidRPr="007671DD">
        <w:rPr>
          <w:b/>
          <w:sz w:val="28"/>
          <w:szCs w:val="28"/>
        </w:rPr>
        <w:t xml:space="preserve"> hours)</w:t>
      </w:r>
    </w:p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30"/>
        <w:gridCol w:w="1620"/>
        <w:gridCol w:w="1414"/>
      </w:tblGrid>
      <w:tr w:rsidR="00EE3B6E" w:rsidRPr="00EE3B6E" w:rsidTr="00EE3B6E">
        <w:tc>
          <w:tcPr>
            <w:tcW w:w="4230" w:type="dxa"/>
          </w:tcPr>
          <w:p w:rsidR="00EE3B6E" w:rsidRPr="00EE3B6E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b/>
                <w:sz w:val="28"/>
                <w:szCs w:val="28"/>
              </w:rPr>
            </w:pPr>
            <w:r w:rsidRPr="00EE3B6E">
              <w:rPr>
                <w:b/>
                <w:sz w:val="28"/>
                <w:szCs w:val="28"/>
              </w:rPr>
              <w:t>Fundamental IT</w:t>
            </w:r>
            <w:r w:rsidR="00C55047">
              <w:rPr>
                <w:b/>
                <w:sz w:val="28"/>
                <w:szCs w:val="28"/>
              </w:rPr>
              <w:t xml:space="preserve"> </w:t>
            </w:r>
            <w:r w:rsidRPr="00EE3B6E">
              <w:rPr>
                <w:b/>
                <w:sz w:val="28"/>
                <w:szCs w:val="28"/>
              </w:rPr>
              <w:t>Area</w:t>
            </w:r>
          </w:p>
        </w:tc>
        <w:tc>
          <w:tcPr>
            <w:tcW w:w="1620" w:type="dxa"/>
          </w:tcPr>
          <w:p w:rsidR="00EE3B6E" w:rsidRPr="00EE3B6E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EE3B6E">
              <w:rPr>
                <w:b/>
                <w:sz w:val="28"/>
                <w:szCs w:val="28"/>
              </w:rPr>
              <w:t>Core</w:t>
            </w:r>
          </w:p>
        </w:tc>
        <w:tc>
          <w:tcPr>
            <w:tcW w:w="1414" w:type="dxa"/>
          </w:tcPr>
          <w:p w:rsidR="00EE3B6E" w:rsidRPr="00EE3B6E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EE3B6E">
              <w:rPr>
                <w:b/>
                <w:sz w:val="28"/>
                <w:szCs w:val="28"/>
              </w:rPr>
              <w:t>Advanced</w:t>
            </w:r>
          </w:p>
        </w:tc>
      </w:tr>
      <w:tr w:rsidR="00EE3B6E" w:rsidRPr="00EE3B6E" w:rsidTr="00EE3B6E">
        <w:tc>
          <w:tcPr>
            <w:tcW w:w="4230" w:type="dxa"/>
          </w:tcPr>
          <w:p w:rsidR="00EE3B6E" w:rsidRPr="007671DD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7671DD">
              <w:t>Human computer interaction</w:t>
            </w:r>
          </w:p>
        </w:tc>
        <w:tc>
          <w:tcPr>
            <w:tcW w:w="1620" w:type="dxa"/>
          </w:tcPr>
          <w:p w:rsidR="00EE3B6E" w:rsidRPr="00EE3B6E" w:rsidRDefault="00EE3B6E" w:rsidP="00EE3B6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14" w:type="dxa"/>
          </w:tcPr>
          <w:p w:rsidR="00EE3B6E" w:rsidRPr="00EE3B6E" w:rsidRDefault="00EE3B6E" w:rsidP="00BB040D">
            <w:pPr>
              <w:rPr>
                <w:sz w:val="28"/>
                <w:szCs w:val="28"/>
              </w:rPr>
            </w:pPr>
          </w:p>
        </w:tc>
      </w:tr>
      <w:tr w:rsidR="00EE3B6E" w:rsidRPr="00EE3B6E" w:rsidTr="00EE3B6E">
        <w:tc>
          <w:tcPr>
            <w:tcW w:w="4230" w:type="dxa"/>
          </w:tcPr>
          <w:p w:rsidR="00EE3B6E" w:rsidRPr="007671DD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7671DD">
              <w:t>Information management</w:t>
            </w:r>
          </w:p>
        </w:tc>
        <w:tc>
          <w:tcPr>
            <w:tcW w:w="1620" w:type="dxa"/>
          </w:tcPr>
          <w:p w:rsidR="00EE3B6E" w:rsidRPr="00EE3B6E" w:rsidRDefault="00EE3B6E" w:rsidP="00EE3B6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14" w:type="dxa"/>
          </w:tcPr>
          <w:p w:rsidR="00EE3B6E" w:rsidRPr="00EE3B6E" w:rsidRDefault="00EE3B6E" w:rsidP="00BB040D">
            <w:pPr>
              <w:rPr>
                <w:sz w:val="28"/>
                <w:szCs w:val="28"/>
              </w:rPr>
            </w:pPr>
          </w:p>
        </w:tc>
      </w:tr>
      <w:tr w:rsidR="00EE3B6E" w:rsidRPr="00EE3B6E" w:rsidTr="00EE3B6E">
        <w:tc>
          <w:tcPr>
            <w:tcW w:w="4230" w:type="dxa"/>
          </w:tcPr>
          <w:p w:rsidR="00EE3B6E" w:rsidRPr="007671DD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7671DD">
              <w:t>Web systems and technologies</w:t>
            </w:r>
          </w:p>
        </w:tc>
        <w:tc>
          <w:tcPr>
            <w:tcW w:w="1620" w:type="dxa"/>
          </w:tcPr>
          <w:p w:rsidR="00EE3B6E" w:rsidRPr="00EE3B6E" w:rsidRDefault="00EE3B6E" w:rsidP="00EE3B6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0</w:t>
            </w:r>
          </w:p>
        </w:tc>
        <w:tc>
          <w:tcPr>
            <w:tcW w:w="1414" w:type="dxa"/>
          </w:tcPr>
          <w:p w:rsidR="00EE3B6E" w:rsidRPr="00EE3B6E" w:rsidRDefault="00EE3B6E" w:rsidP="00BB040D">
            <w:pPr>
              <w:rPr>
                <w:sz w:val="28"/>
                <w:szCs w:val="28"/>
              </w:rPr>
            </w:pPr>
          </w:p>
        </w:tc>
      </w:tr>
      <w:tr w:rsidR="00EE3B6E" w:rsidRPr="00EE3B6E" w:rsidTr="00EE3B6E">
        <w:tc>
          <w:tcPr>
            <w:tcW w:w="4230" w:type="dxa"/>
          </w:tcPr>
          <w:p w:rsidR="00EE3B6E" w:rsidRPr="007671DD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7671DD">
              <w:t>System administration and maintenance</w:t>
            </w:r>
          </w:p>
        </w:tc>
        <w:tc>
          <w:tcPr>
            <w:tcW w:w="1620" w:type="dxa"/>
          </w:tcPr>
          <w:p w:rsidR="00EE3B6E" w:rsidRPr="00EE3B6E" w:rsidRDefault="00EE3B6E" w:rsidP="00EE3B6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14" w:type="dxa"/>
          </w:tcPr>
          <w:p w:rsidR="00EE3B6E" w:rsidRPr="00EE3B6E" w:rsidRDefault="00EE3B6E" w:rsidP="00BB040D">
            <w:pPr>
              <w:rPr>
                <w:sz w:val="28"/>
                <w:szCs w:val="28"/>
              </w:rPr>
            </w:pPr>
          </w:p>
        </w:tc>
      </w:tr>
      <w:tr w:rsidR="00EE3B6E" w:rsidRPr="00EE3B6E" w:rsidTr="00EE3B6E">
        <w:tc>
          <w:tcPr>
            <w:tcW w:w="4230" w:type="dxa"/>
          </w:tcPr>
          <w:p w:rsidR="00EE3B6E" w:rsidRPr="007671DD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7671DD">
              <w:t>Programming</w:t>
            </w:r>
          </w:p>
        </w:tc>
        <w:tc>
          <w:tcPr>
            <w:tcW w:w="1620" w:type="dxa"/>
          </w:tcPr>
          <w:p w:rsidR="00EE3B6E" w:rsidRPr="00EE3B6E" w:rsidRDefault="00EE3B6E" w:rsidP="00EE3B6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0</w:t>
            </w:r>
          </w:p>
        </w:tc>
        <w:tc>
          <w:tcPr>
            <w:tcW w:w="1414" w:type="dxa"/>
          </w:tcPr>
          <w:p w:rsidR="00EE3B6E" w:rsidRPr="00EE3B6E" w:rsidRDefault="00EE3B6E" w:rsidP="00BB040D">
            <w:pPr>
              <w:rPr>
                <w:sz w:val="28"/>
                <w:szCs w:val="28"/>
              </w:rPr>
            </w:pPr>
          </w:p>
        </w:tc>
      </w:tr>
      <w:tr w:rsidR="00EE3B6E" w:rsidRPr="00EE3B6E" w:rsidTr="00EE3B6E">
        <w:tc>
          <w:tcPr>
            <w:tcW w:w="4230" w:type="dxa"/>
          </w:tcPr>
          <w:p w:rsidR="00EE3B6E" w:rsidRPr="007671DD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7671DD">
              <w:t>Networking</w:t>
            </w:r>
          </w:p>
        </w:tc>
        <w:tc>
          <w:tcPr>
            <w:tcW w:w="1620" w:type="dxa"/>
          </w:tcPr>
          <w:p w:rsidR="00EE3B6E" w:rsidRPr="00EE3B6E" w:rsidRDefault="00EE3B6E" w:rsidP="00EE3B6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14" w:type="dxa"/>
          </w:tcPr>
          <w:p w:rsidR="00EE3B6E" w:rsidRPr="00EE3B6E" w:rsidRDefault="00EE3B6E" w:rsidP="00BB040D">
            <w:pPr>
              <w:rPr>
                <w:sz w:val="28"/>
                <w:szCs w:val="28"/>
              </w:rPr>
            </w:pPr>
          </w:p>
        </w:tc>
      </w:tr>
      <w:tr w:rsidR="00EE3B6E" w:rsidRPr="00EE3B6E" w:rsidTr="00EE3B6E">
        <w:tc>
          <w:tcPr>
            <w:tcW w:w="4230" w:type="dxa"/>
          </w:tcPr>
          <w:p w:rsidR="00EE3B6E" w:rsidRPr="007671DD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7671DD">
              <w:t>Information assurance and security</w:t>
            </w:r>
          </w:p>
        </w:tc>
        <w:tc>
          <w:tcPr>
            <w:tcW w:w="1620" w:type="dxa"/>
          </w:tcPr>
          <w:p w:rsidR="00EE3B6E" w:rsidRPr="00EE3B6E" w:rsidRDefault="00EE3B6E" w:rsidP="00EE3B6E">
            <w:pPr>
              <w:jc w:val="center"/>
              <w:rPr>
                <w:sz w:val="28"/>
                <w:szCs w:val="28"/>
              </w:rPr>
            </w:pPr>
            <w:r w:rsidRPr="00EE3B6E">
              <w:rPr>
                <w:sz w:val="28"/>
                <w:szCs w:val="28"/>
              </w:rPr>
              <w:t>0.5</w:t>
            </w:r>
          </w:p>
        </w:tc>
        <w:tc>
          <w:tcPr>
            <w:tcW w:w="1414" w:type="dxa"/>
          </w:tcPr>
          <w:p w:rsidR="00EE3B6E" w:rsidRPr="00EE3B6E" w:rsidRDefault="00EE3B6E" w:rsidP="00BB040D">
            <w:pPr>
              <w:rPr>
                <w:sz w:val="28"/>
                <w:szCs w:val="28"/>
              </w:rPr>
            </w:pPr>
          </w:p>
        </w:tc>
      </w:tr>
      <w:tr w:rsidR="00EE3B6E" w:rsidRPr="00EE3B6E" w:rsidTr="00EE3B6E">
        <w:tc>
          <w:tcPr>
            <w:tcW w:w="4230" w:type="dxa"/>
          </w:tcPr>
          <w:p w:rsidR="00EE3B6E" w:rsidRPr="007671DD" w:rsidRDefault="00EE3B6E" w:rsidP="00EE3B6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7671DD">
              <w:t>System integration and architecture</w:t>
            </w:r>
          </w:p>
        </w:tc>
        <w:tc>
          <w:tcPr>
            <w:tcW w:w="1620" w:type="dxa"/>
          </w:tcPr>
          <w:p w:rsidR="00EE3B6E" w:rsidRPr="00EE3B6E" w:rsidRDefault="00EE3B6E" w:rsidP="00EE3B6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5</w:t>
            </w:r>
          </w:p>
        </w:tc>
        <w:tc>
          <w:tcPr>
            <w:tcW w:w="1414" w:type="dxa"/>
          </w:tcPr>
          <w:p w:rsidR="00EE3B6E" w:rsidRPr="00EE3B6E" w:rsidRDefault="00EE3B6E" w:rsidP="00BB040D">
            <w:pPr>
              <w:rPr>
                <w:sz w:val="28"/>
                <w:szCs w:val="28"/>
              </w:rPr>
            </w:pPr>
          </w:p>
        </w:tc>
      </w:tr>
    </w:tbl>
    <w:p w:rsidR="00EE3B6E" w:rsidRDefault="00EE3B6E" w:rsidP="001D4B7D">
      <w:pPr>
        <w:jc w:val="center"/>
        <w:rPr>
          <w:b/>
          <w:sz w:val="28"/>
          <w:szCs w:val="28"/>
        </w:rPr>
      </w:pPr>
    </w:p>
    <w:p w:rsidR="00EE3B6E" w:rsidRDefault="00EE3B6E" w:rsidP="001D4B7D">
      <w:pPr>
        <w:jc w:val="center"/>
        <w:rPr>
          <w:b/>
          <w:sz w:val="28"/>
          <w:szCs w:val="28"/>
        </w:rPr>
      </w:pPr>
    </w:p>
    <w:p w:rsidR="001D4B7D" w:rsidRPr="00B47A91" w:rsidRDefault="001D4B7D" w:rsidP="001D4B7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p w:rsidR="001D4B7D" w:rsidRPr="00022B06" w:rsidRDefault="001D4B7D" w:rsidP="001D4B7D">
      <w:pPr>
        <w:jc w:val="center"/>
        <w:rPr>
          <w:sz w:val="28"/>
        </w:rPr>
      </w:pPr>
      <w:r w:rsidRPr="00022B06">
        <w:rPr>
          <w:sz w:val="28"/>
        </w:rPr>
        <w:t>No Significant Coverage</w:t>
      </w:r>
    </w:p>
    <w:p w:rsidR="001D4B7D" w:rsidRDefault="001D4B7D" w:rsidP="001D4B7D"/>
    <w:p w:rsidR="001D4B7D" w:rsidRDefault="001D4B7D" w:rsidP="001D4B7D"/>
    <w:p w:rsidR="001D4B7D" w:rsidRDefault="001D4B7D" w:rsidP="001D4B7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22761E" w:rsidRPr="0094339C" w:rsidTr="00557068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="0022761E" w:rsidRPr="0094339C" w:rsidRDefault="0022761E" w:rsidP="00557068">
            <w:r w:rsidRPr="0094339C">
              <w:t>1.</w:t>
            </w:r>
          </w:p>
        </w:tc>
        <w:tc>
          <w:tcPr>
            <w:tcW w:w="4553" w:type="pct"/>
          </w:tcPr>
          <w:p w:rsidR="0022761E" w:rsidRPr="0094339C" w:rsidRDefault="0022761E" w:rsidP="0022761E">
            <w:r>
              <w:t>Analyze application requirements and determine need for data exchange and transformation</w:t>
            </w:r>
          </w:p>
        </w:tc>
      </w:tr>
    </w:tbl>
    <w:p w:rsidR="001D4B7D" w:rsidRDefault="001D4B7D" w:rsidP="001D4B7D">
      <w:pPr>
        <w:rPr>
          <w:b/>
          <w:sz w:val="28"/>
          <w:szCs w:val="28"/>
        </w:rPr>
      </w:pPr>
    </w:p>
    <w:p w:rsidR="001D4B7D" w:rsidRDefault="001D4B7D" w:rsidP="001D4B7D">
      <w:pPr>
        <w:rPr>
          <w:b/>
          <w:sz w:val="28"/>
          <w:szCs w:val="28"/>
        </w:rPr>
      </w:pPr>
    </w:p>
    <w:p w:rsidR="001D4B7D" w:rsidRDefault="001D4B7D" w:rsidP="001D4B7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5687"/>
      </w:tblGrid>
      <w:tr w:rsidR="001D4B7D" w:rsidRPr="0094339C" w:rsidTr="00557068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="001D4B7D" w:rsidRPr="0094339C" w:rsidRDefault="001D4B7D" w:rsidP="00557068">
            <w:r w:rsidRPr="0094339C">
              <w:t>1.</w:t>
            </w:r>
          </w:p>
        </w:tc>
        <w:tc>
          <w:tcPr>
            <w:tcW w:w="4553" w:type="pct"/>
          </w:tcPr>
          <w:p w:rsidR="001D4B7D" w:rsidRPr="0094339C" w:rsidRDefault="0022761E" w:rsidP="0022761E">
            <w:r>
              <w:t>Using</w:t>
            </w:r>
            <w:r w:rsidR="001D4B7D">
              <w:t xml:space="preserve"> </w:t>
            </w:r>
            <w:r w:rsidR="001D4B7D" w:rsidRPr="00A0687C">
              <w:t xml:space="preserve">XML/DOM </w:t>
            </w:r>
            <w:r>
              <w:t xml:space="preserve">API </w:t>
            </w:r>
            <w:r w:rsidR="001D4B7D" w:rsidRPr="00A0687C">
              <w:t>to integrate and exchange data</w:t>
            </w:r>
          </w:p>
        </w:tc>
      </w:tr>
      <w:tr w:rsidR="001D4B7D" w:rsidRPr="0094339C" w:rsidTr="00557068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="001D4B7D" w:rsidRPr="0094339C" w:rsidRDefault="001D4B7D" w:rsidP="00557068">
            <w:r>
              <w:t>2.</w:t>
            </w:r>
          </w:p>
        </w:tc>
        <w:tc>
          <w:tcPr>
            <w:tcW w:w="4553" w:type="pct"/>
          </w:tcPr>
          <w:p w:rsidR="001D4B7D" w:rsidRDefault="0022761E" w:rsidP="00557068">
            <w:r>
              <w:t>Using</w:t>
            </w:r>
            <w:r w:rsidR="001D4B7D">
              <w:t xml:space="preserve"> XSL/XSLT </w:t>
            </w:r>
            <w:r>
              <w:t xml:space="preserve">API </w:t>
            </w:r>
            <w:r w:rsidR="001D4B7D">
              <w:t>to transform data</w:t>
            </w:r>
          </w:p>
        </w:tc>
      </w:tr>
      <w:tr w:rsidR="001D4B7D" w:rsidRPr="0094339C" w:rsidTr="00557068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="001D4B7D" w:rsidRDefault="001D4B7D" w:rsidP="00557068">
            <w:r>
              <w:t>3.</w:t>
            </w:r>
          </w:p>
        </w:tc>
        <w:tc>
          <w:tcPr>
            <w:tcW w:w="4553" w:type="pct"/>
          </w:tcPr>
          <w:p w:rsidR="001D4B7D" w:rsidRDefault="001D4B7D" w:rsidP="00BD55F8">
            <w:r>
              <w:t xml:space="preserve">Implementation of </w:t>
            </w:r>
            <w:r w:rsidR="00BD55F8">
              <w:t xml:space="preserve">applications that consume </w:t>
            </w:r>
            <w:r>
              <w:t>Web services</w:t>
            </w:r>
          </w:p>
        </w:tc>
      </w:tr>
    </w:tbl>
    <w:p w:rsidR="001D4B7D" w:rsidRPr="00EA74E2" w:rsidRDefault="001D4B7D" w:rsidP="001D4B7D">
      <w:pPr>
        <w:rPr>
          <w:b/>
        </w:rPr>
      </w:pPr>
    </w:p>
    <w:p w:rsidR="00F76545" w:rsidRDefault="00F76545"/>
    <w:sectPr w:rsidR="00F7654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B4EFB"/>
    <w:multiLevelType w:val="hybridMultilevel"/>
    <w:tmpl w:val="730E750A"/>
    <w:lvl w:ilvl="0" w:tplc="149E3B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8A4FB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969B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EA50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2837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A5EAE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8E04C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EABF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AC204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E38B7"/>
    <w:multiLevelType w:val="hybridMultilevel"/>
    <w:tmpl w:val="89FE75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E1E3E25"/>
    <w:multiLevelType w:val="hybridMultilevel"/>
    <w:tmpl w:val="BAD870CC"/>
    <w:lvl w:ilvl="0" w:tplc="3348A71A">
      <w:start w:val="1"/>
      <w:numFmt w:val="bullet"/>
      <w:pStyle w:val="BulletList"/>
      <w:lvlText w:val=""/>
      <w:lvlJc w:val="left"/>
      <w:pPr>
        <w:tabs>
          <w:tab w:val="num" w:pos="504"/>
        </w:tabs>
        <w:ind w:left="504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9B2EF5"/>
    <w:multiLevelType w:val="multilevel"/>
    <w:tmpl w:val="6BBA2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C147D8D"/>
    <w:multiLevelType w:val="hybridMultilevel"/>
    <w:tmpl w:val="0DA862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DW0sDA2tTA1NTBS0lEKTi0uzszPAykwqgUAOrwFIywAAAA="/>
  </w:docVars>
  <w:rsids>
    <w:rsidRoot w:val="00966B1A"/>
    <w:rsid w:val="00006DB7"/>
    <w:rsid w:val="0002009F"/>
    <w:rsid w:val="00082314"/>
    <w:rsid w:val="000B4F5D"/>
    <w:rsid w:val="000E4FF5"/>
    <w:rsid w:val="000F2DA7"/>
    <w:rsid w:val="001038BD"/>
    <w:rsid w:val="00191810"/>
    <w:rsid w:val="001D4B7D"/>
    <w:rsid w:val="002273C7"/>
    <w:rsid w:val="0022761E"/>
    <w:rsid w:val="002657D2"/>
    <w:rsid w:val="00276FFB"/>
    <w:rsid w:val="0029038F"/>
    <w:rsid w:val="00387DC1"/>
    <w:rsid w:val="0041434E"/>
    <w:rsid w:val="004B10B7"/>
    <w:rsid w:val="004C1029"/>
    <w:rsid w:val="004D08C7"/>
    <w:rsid w:val="00533534"/>
    <w:rsid w:val="005521B2"/>
    <w:rsid w:val="00557068"/>
    <w:rsid w:val="005609E1"/>
    <w:rsid w:val="00561A9D"/>
    <w:rsid w:val="005766A1"/>
    <w:rsid w:val="005774F4"/>
    <w:rsid w:val="005802ED"/>
    <w:rsid w:val="005907B8"/>
    <w:rsid w:val="005B4CE7"/>
    <w:rsid w:val="005F7F97"/>
    <w:rsid w:val="0064189B"/>
    <w:rsid w:val="00686E0B"/>
    <w:rsid w:val="006C4518"/>
    <w:rsid w:val="006D5617"/>
    <w:rsid w:val="006E3D3A"/>
    <w:rsid w:val="006F446D"/>
    <w:rsid w:val="00744BF1"/>
    <w:rsid w:val="00746973"/>
    <w:rsid w:val="00752F2F"/>
    <w:rsid w:val="00777F12"/>
    <w:rsid w:val="00794B3B"/>
    <w:rsid w:val="007B3DE7"/>
    <w:rsid w:val="00800110"/>
    <w:rsid w:val="008010B0"/>
    <w:rsid w:val="008566FA"/>
    <w:rsid w:val="008F5003"/>
    <w:rsid w:val="0095510F"/>
    <w:rsid w:val="00966B1A"/>
    <w:rsid w:val="00984FAB"/>
    <w:rsid w:val="009A3DDA"/>
    <w:rsid w:val="009B5785"/>
    <w:rsid w:val="009C04C7"/>
    <w:rsid w:val="00A0687C"/>
    <w:rsid w:val="00AB1A5C"/>
    <w:rsid w:val="00AB5308"/>
    <w:rsid w:val="00B03154"/>
    <w:rsid w:val="00B51BC8"/>
    <w:rsid w:val="00B855BB"/>
    <w:rsid w:val="00B915CF"/>
    <w:rsid w:val="00BA038F"/>
    <w:rsid w:val="00BB040D"/>
    <w:rsid w:val="00BD55F8"/>
    <w:rsid w:val="00BE31AB"/>
    <w:rsid w:val="00BF162A"/>
    <w:rsid w:val="00C13BFE"/>
    <w:rsid w:val="00C55047"/>
    <w:rsid w:val="00C6730C"/>
    <w:rsid w:val="00CB327D"/>
    <w:rsid w:val="00D05F4A"/>
    <w:rsid w:val="00D15014"/>
    <w:rsid w:val="00D60664"/>
    <w:rsid w:val="00D9287D"/>
    <w:rsid w:val="00DB71C6"/>
    <w:rsid w:val="00DC1024"/>
    <w:rsid w:val="00DC345C"/>
    <w:rsid w:val="00E13BEA"/>
    <w:rsid w:val="00E24C6A"/>
    <w:rsid w:val="00EE3B6E"/>
    <w:rsid w:val="00F20397"/>
    <w:rsid w:val="00F4698B"/>
    <w:rsid w:val="00F76545"/>
    <w:rsid w:val="00F77D85"/>
    <w:rsid w:val="00FD25A4"/>
    <w:rsid w:val="00FE6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5:docId w15:val="{14BB03D4-45E6-416B-820E-29D286671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utercode">
    <w:name w:val="computer code"/>
    <w:rPr>
      <w:rFonts w:ascii="Courier New" w:hAnsi="Courier New"/>
      <w:szCs w:val="24"/>
    </w:rPr>
  </w:style>
  <w:style w:type="paragraph" w:customStyle="1" w:styleId="hiddencomp">
    <w:name w:val="hidden_comp"/>
    <w:basedOn w:val="Normal"/>
    <w:rPr>
      <w:rFonts w:ascii="Courier New" w:hAnsi="Courier New"/>
      <w:vanish/>
      <w:color w:val="0000FF"/>
      <w:sz w:val="22"/>
    </w:rPr>
  </w:style>
  <w:style w:type="paragraph" w:styleId="BalloonText">
    <w:name w:val="Balloon Text"/>
    <w:basedOn w:val="Normal"/>
    <w:semiHidden/>
    <w:rsid w:val="00966B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0F2DA7"/>
  </w:style>
  <w:style w:type="table" w:styleId="TableGrid">
    <w:name w:val="Table Grid"/>
    <w:basedOn w:val="TableNormal"/>
    <w:rsid w:val="00EE3B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86E0B"/>
    <w:rPr>
      <w:color w:val="0000FF"/>
      <w:u w:val="single"/>
    </w:rPr>
  </w:style>
  <w:style w:type="paragraph" w:customStyle="1" w:styleId="BulletList">
    <w:name w:val="Bullet List"/>
    <w:basedOn w:val="Normal"/>
    <w:rsid w:val="009C04C7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C6730C"/>
    <w:pPr>
      <w:widowControl w:val="0"/>
      <w:tabs>
        <w:tab w:val="left" w:pos="360"/>
        <w:tab w:val="left" w:pos="1080"/>
      </w:tabs>
      <w:autoSpaceDE w:val="0"/>
      <w:autoSpaceDN w:val="0"/>
      <w:adjustRightInd w:val="0"/>
      <w:spacing w:before="120" w:after="120"/>
      <w:ind w:left="720"/>
      <w:contextualSpacing/>
    </w:pPr>
    <w:rPr>
      <w:rFonts w:ascii="Times" w:hAnsi="Times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74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0987">
      <w:bodyDiv w:val="1"/>
      <w:marLeft w:val="69"/>
      <w:marRight w:val="69"/>
      <w:marTop w:val="69"/>
      <w:marBottom w:val="6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73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is.fiu.edu/programs/undergrad/it/assessmen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2A23C-A91E-4CFB-A41E-3A075D875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836</Words>
  <Characters>476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ing and Information Systems</vt:lpstr>
    </vt:vector>
  </TitlesOfParts>
  <Company>FIU-SCS</Company>
  <LinksUpToDate>false</LinksUpToDate>
  <CharactersWithSpaces>5594</CharactersWithSpaces>
  <SharedDoc>false</SharedDoc>
  <HLinks>
    <vt:vector size="6" baseType="variant">
      <vt:variant>
        <vt:i4>786523</vt:i4>
      </vt:variant>
      <vt:variant>
        <vt:i4>0</vt:i4>
      </vt:variant>
      <vt:variant>
        <vt:i4>0</vt:i4>
      </vt:variant>
      <vt:variant>
        <vt:i4>5</vt:i4>
      </vt:variant>
      <vt:variant>
        <vt:lpwstr>http://www.cis.fiu.edu/programs/undergrad/it/assessment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ing and Information Systems</dc:title>
  <dc:creator>Kip Irvine</dc:creator>
  <cp:lastModifiedBy>prabu</cp:lastModifiedBy>
  <cp:revision>7</cp:revision>
  <dcterms:created xsi:type="dcterms:W3CDTF">2014-11-23T16:09:00Z</dcterms:created>
  <dcterms:modified xsi:type="dcterms:W3CDTF">2019-07-25T05:15:00Z</dcterms:modified>
</cp:coreProperties>
</file>